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2BC3FDB6" w14:textId="5F331868" w:rsidR="004E37AA" w:rsidRPr="00666BD3" w:rsidRDefault="009673B8" w:rsidP="00666BD3">
      <w:pPr>
        <w:pStyle w:val="Subtitle"/>
      </w:pPr>
      <w:r w:rsidRPr="00666BD3">
        <w:t>Senior Web Engineer @ Viu</w:t>
      </w:r>
    </w:p>
    <w:p w14:paraId="48DDA23A" w14:textId="6E1904C5" w:rsidR="00EA5B0B" w:rsidRPr="004C7370" w:rsidRDefault="00397074" w:rsidP="00A4610C">
      <w:pPr>
        <w:spacing w:line="240" w:lineRule="auto"/>
        <w:ind w:left="720" w:hanging="720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985B188" wp14:editId="602DDD36">
            <wp:extent cx="127000" cy="127000"/>
            <wp:effectExtent l="0" t="0" r="6350" b="6350"/>
            <wp:docPr id="21" name="Graphic 21" descr="mobile 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mobile 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0" w:history="1">
        <w:r w:rsidR="00402D29" w:rsidRPr="004C7370">
          <w:rPr>
            <w:sz w:val="18"/>
            <w:szCs w:val="18"/>
            <w:lang w:val="de-DE"/>
          </w:rPr>
          <w:t>+852 6095 4241</w:t>
        </w:r>
      </w:hyperlink>
    </w:p>
    <w:p w14:paraId="01C3A5AE" w14:textId="49744CF8" w:rsidR="00EA5B0B" w:rsidRPr="004C7370" w:rsidRDefault="005C04C1" w:rsidP="00EF6BC1">
      <w:pPr>
        <w:spacing w:line="240" w:lineRule="auto"/>
        <w:rPr>
          <w:rStyle w:val="Hyperlink"/>
          <w:color w:val="32383E"/>
          <w:sz w:val="18"/>
          <w:szCs w:val="18"/>
          <w:u w:val="non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713E8BC4" wp14:editId="70128521">
            <wp:extent cx="127000" cy="127000"/>
            <wp:effectExtent l="0" t="0" r="6350" b="6350"/>
            <wp:docPr id="1681585897" name="Graphic 1681585897" descr="email address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585897" name="Graphic 1681585897" descr="email address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3" w:history="1">
        <w:r w:rsidRPr="004C7370">
          <w:rPr>
            <w:rStyle w:val="Hyperlink"/>
            <w:color w:val="32383E"/>
            <w:sz w:val="18"/>
            <w:szCs w:val="18"/>
            <w:u w:val="none"/>
          </w:rPr>
          <w:t>contact@mwskwong.com</w:t>
        </w:r>
      </w:hyperlink>
    </w:p>
    <w:p w14:paraId="627858CA" w14:textId="7301DBA8" w:rsidR="00F30DF9" w:rsidRPr="004C7370" w:rsidRDefault="00F30DF9" w:rsidP="00EF6BC1">
      <w:pPr>
        <w:spacing w:line="240" w:lineRule="auto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377FBBD" wp14:editId="4AD4345F">
            <wp:extent cx="127000" cy="127000"/>
            <wp:effectExtent l="0" t="0" r="6350" b="6350"/>
            <wp:docPr id="37" name="Graphic 37" descr="LinkedIn profil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inkedIn profil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6" w:history="1">
        <w:r w:rsidR="004143AC" w:rsidRPr="004C7370">
          <w:rPr>
            <w:rStyle w:val="Hyperlink"/>
            <w:color w:val="32383E"/>
            <w:sz w:val="18"/>
            <w:szCs w:val="18"/>
            <w:u w:val="none"/>
            <w:lang w:val="de-DE"/>
          </w:rPr>
          <w:t>in/mwskwong</w:t>
        </w:r>
      </w:hyperlink>
    </w:p>
    <w:p w14:paraId="797E78A5" w14:textId="109941A7" w:rsidR="00D459C4" w:rsidRPr="004C7370" w:rsidRDefault="00397074" w:rsidP="00EF6BC1">
      <w:pPr>
        <w:spacing w:line="240" w:lineRule="auto"/>
        <w:rPr>
          <w:sz w:val="18"/>
          <w:szCs w:val="18"/>
        </w:rPr>
        <w:sectPr w:rsidR="00D459C4" w:rsidRPr="004C7370" w:rsidSect="002E3E5D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125C56EE" wp14:editId="48E157F4">
            <wp:extent cx="127000" cy="127000"/>
            <wp:effectExtent l="0" t="0" r="6350" b="6350"/>
            <wp:docPr id="16" name="Graphic 16" descr="personal 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personal 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</w:rPr>
        <w:t xml:space="preserve"> </w:t>
      </w:r>
      <w:hyperlink r:id="rId19" w:history="1">
        <w:r w:rsidR="00402D29" w:rsidRPr="004C7370">
          <w:rPr>
            <w:rStyle w:val="Hyperlink"/>
            <w:color w:val="32383E"/>
            <w:sz w:val="18"/>
            <w:szCs w:val="18"/>
            <w:u w:val="none"/>
          </w:rPr>
          <w:t>mwskwong.com</w:t>
        </w:r>
      </w:hyperlink>
      <w:r w:rsidR="00402D29" w:rsidRPr="004C7370">
        <w:rPr>
          <w:rStyle w:val="Hyperlink"/>
          <w:color w:val="32383E"/>
          <w:sz w:val="18"/>
          <w:szCs w:val="18"/>
          <w:u w:val="none"/>
        </w:rPr>
        <w:t xml:space="preserve"> </w:t>
      </w:r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66F2D712" w14:textId="77777777" w:rsidR="001B3ECB" w:rsidRDefault="00DF723F" w:rsidP="00ED6658">
      <w:pPr>
        <w:pStyle w:val="Heading2"/>
        <w:rPr>
          <w:rStyle w:val="Heading2Char"/>
        </w:rPr>
      </w:pPr>
      <w:r w:rsidRPr="00AC39B5">
        <w:rPr>
          <w:rStyle w:val="Heading2Char"/>
        </w:rPr>
        <w:t>Senior Web Engineer</w:t>
      </w:r>
    </w:p>
    <w:p w14:paraId="5087F3A8" w14:textId="53BBCEA1" w:rsidR="00DF723F" w:rsidRDefault="000B7937" w:rsidP="001B3ECB">
      <w:pPr>
        <w:rPr>
          <w:rStyle w:val="Hyperlink"/>
          <w:color w:val="0B6BCB"/>
          <w:u w:val="none"/>
        </w:rPr>
      </w:pPr>
      <w:r w:rsidRPr="00853EEC">
        <w:rPr>
          <w:rStyle w:val="MetadataChar"/>
        </w:rPr>
        <w:t>Sep 2023 – Present</w:t>
      </w:r>
      <w:r w:rsidRPr="001B3ECB">
        <w:rPr>
          <w:rStyle w:val="MetadataChar"/>
        </w:rPr>
        <w:t xml:space="preserve"> </w:t>
      </w:r>
      <w:r w:rsidRPr="00EB7ADF">
        <w:t xml:space="preserve">| </w:t>
      </w:r>
      <w:hyperlink r:id="rId20" w:history="1">
        <w:r w:rsidRPr="0057140B">
          <w:rPr>
            <w:rStyle w:val="Hyperlink"/>
            <w:color w:val="0B6BCB"/>
            <w:u w:val="none"/>
          </w:rPr>
          <w:t>Viu</w:t>
        </w:r>
      </w:hyperlink>
    </w:p>
    <w:p w14:paraId="4524D247" w14:textId="470401F9" w:rsidR="000134B8" w:rsidRDefault="0075679E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75679E">
        <w:rPr>
          <w:rStyle w:val="Hyperlink"/>
          <w:color w:val="32383E"/>
          <w:u w:val="none"/>
        </w:rPr>
        <w:t>Enhanced viu.com's user login system and improved user profile section, amplifying user experience and engagement.</w:t>
      </w:r>
    </w:p>
    <w:p w14:paraId="03097441" w14:textId="4355F8C3" w:rsidR="00A211F1" w:rsidRDefault="00CA27F3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CA27F3">
        <w:rPr>
          <w:rStyle w:val="Hyperlink"/>
          <w:color w:val="32383E"/>
          <w:u w:val="none"/>
        </w:rPr>
        <w:t>Conducted thorough peer code reviews to ensure code quality, while also providing mentorship and guidance to junior engineers, fostering their professional growth and enhancing team productivity.</w:t>
      </w:r>
    </w:p>
    <w:p w14:paraId="429870F1" w14:textId="2C9BBA59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7C7066">
        <w:rPr>
          <w:rStyle w:val="Hyperlink"/>
          <w:color w:val="32383E"/>
          <w:u w:val="none"/>
        </w:rPr>
        <w:t>Streamlined the CI/CD pipeline,</w:t>
      </w:r>
      <w:r>
        <w:rPr>
          <w:rStyle w:val="Hyperlink"/>
          <w:color w:val="32383E"/>
          <w:u w:val="none"/>
        </w:rPr>
        <w:t xml:space="preserve"> </w:t>
      </w:r>
      <w:r w:rsidR="00623775">
        <w:rPr>
          <w:rStyle w:val="Hyperlink"/>
          <w:color w:val="32383E"/>
          <w:u w:val="none"/>
        </w:rPr>
        <w:t>leading</w:t>
      </w:r>
      <w:r w:rsidRPr="007C7066">
        <w:rPr>
          <w:rStyle w:val="Hyperlink"/>
          <w:color w:val="32383E"/>
          <w:u w:val="none"/>
        </w:rPr>
        <w:t xml:space="preserve"> to faster and more efficient deployment processes.</w:t>
      </w:r>
    </w:p>
    <w:p w14:paraId="2B7C52E8" w14:textId="58158679" w:rsidR="00D03F21" w:rsidRPr="0074169C" w:rsidRDefault="00D03F21" w:rsidP="0071273C">
      <w:pPr>
        <w:rPr>
          <w:color w:val="25252D"/>
        </w:rPr>
      </w:pPr>
      <w:r w:rsidRPr="0074169C">
        <w:rPr>
          <w:noProof/>
          <w:position w:val="-5"/>
          <w:szCs w:val="20"/>
        </w:rPr>
        <w:drawing>
          <wp:inline distT="0" distB="0" distL="0" distR="0" wp14:anchorId="24971CDE" wp14:editId="1695E7C7">
            <wp:extent cx="127000" cy="127000"/>
            <wp:effectExtent l="0" t="0" r="6350" b="6350"/>
            <wp:docPr id="1231424452" name="Graphic 12314244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424452" name="Graphic 12314244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4169C">
        <w:rPr>
          <w:color w:val="25252D"/>
        </w:rPr>
        <w:t xml:space="preserve"> </w:t>
      </w:r>
      <w:hyperlink r:id="rId23" w:history="1">
        <w:r w:rsidR="000A6A35" w:rsidRPr="0074169C">
          <w:rPr>
            <w:rStyle w:val="Hyperlink"/>
            <w:color w:val="0B6BCB"/>
            <w:u w:val="none"/>
          </w:rPr>
          <w:t>Viu</w:t>
        </w:r>
        <w:r w:rsidRPr="0074169C">
          <w:rPr>
            <w:rStyle w:val="Hyperlink"/>
            <w:color w:val="0B6BCB"/>
            <w:u w:val="none"/>
          </w:rPr>
          <w:t>.com</w:t>
        </w:r>
      </w:hyperlink>
    </w:p>
    <w:p w14:paraId="60CA9549" w14:textId="77777777" w:rsidR="006307DD" w:rsidRDefault="002D22A3" w:rsidP="00810B94">
      <w:pPr>
        <w:pStyle w:val="Heading2"/>
        <w:rPr>
          <w:rStyle w:val="Heading2Char"/>
        </w:rPr>
      </w:pPr>
      <w:r w:rsidRPr="007C6F46">
        <w:rPr>
          <w:rStyle w:val="Heading2Char"/>
        </w:rPr>
        <w:t>Frontend Engineer</w:t>
      </w:r>
    </w:p>
    <w:p w14:paraId="7B145179" w14:textId="040462D8" w:rsidR="00256C7D" w:rsidRPr="00256C7D" w:rsidRDefault="00256C7D" w:rsidP="00261D39">
      <w:r w:rsidRPr="00853EEC">
        <w:rPr>
          <w:rStyle w:val="MetadataChar"/>
        </w:rPr>
        <w:t>Oct 2022 – Sep 2023</w:t>
      </w:r>
      <w:r w:rsidRPr="00EB7ADF">
        <w:t xml:space="preserve"> </w:t>
      </w:r>
      <w:r w:rsidRPr="00200308">
        <w:t>|</w:t>
      </w:r>
      <w:r w:rsidRPr="00EB7ADF">
        <w:t xml:space="preserve"> </w:t>
      </w:r>
      <w:hyperlink r:id="rId24" w:history="1">
        <w:r w:rsidRPr="0057140B">
          <w:rPr>
            <w:rStyle w:val="Hyperlink"/>
            <w:color w:val="0B6BCB"/>
            <w:u w:val="none"/>
          </w:rPr>
          <w:t>TecPal Ltd.</w:t>
        </w:r>
      </w:hyperlink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I</w:t>
      </w:r>
      <w:r w:rsidR="00551A29" w:rsidRPr="00DE6398"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Spearheaded the implementation of Turborepo, laying the groundwork for a successful transition and improving the efficiency of the development process.</w:t>
      </w:r>
    </w:p>
    <w:p w14:paraId="3D533FF5" w14:textId="4FE8CC75" w:rsidR="00AB10E2" w:rsidRPr="00B16C33" w:rsidRDefault="00AB10E2" w:rsidP="00182F5C">
      <w:pPr>
        <w:rPr>
          <w:color w:val="25252D"/>
        </w:rPr>
      </w:pPr>
      <w:r w:rsidRPr="00B16C33">
        <w:rPr>
          <w:noProof/>
          <w:position w:val="-5"/>
          <w:szCs w:val="20"/>
        </w:rPr>
        <w:drawing>
          <wp:inline distT="0" distB="0" distL="0" distR="0" wp14:anchorId="5AF70530" wp14:editId="24551335">
            <wp:extent cx="127000" cy="127000"/>
            <wp:effectExtent l="0" t="0" r="6350" b="6350"/>
            <wp:docPr id="1400513064" name="Graphic 14005130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513064" name="Graphic 14005130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2EB8" w:rsidRPr="00B16C33">
        <w:rPr>
          <w:color w:val="25252D"/>
        </w:rPr>
        <w:t xml:space="preserve"> </w:t>
      </w:r>
      <w:hyperlink r:id="rId25" w:history="1">
        <w:r w:rsidR="00B92EB8" w:rsidRPr="00B16C33">
          <w:rPr>
            <w:rStyle w:val="Hyperlink"/>
            <w:color w:val="0B6BCB"/>
            <w:u w:val="none"/>
          </w:rPr>
          <w:t>Monsieur-Cuisine.com</w:t>
        </w:r>
      </w:hyperlink>
    </w:p>
    <w:p w14:paraId="136AC152" w14:textId="3F73EAC4" w:rsidR="00625B8C" w:rsidRDefault="00511B3B" w:rsidP="00F922A5">
      <w:pPr>
        <w:pStyle w:val="Heading2"/>
        <w:spacing w:after="0"/>
        <w:rPr>
          <w:rStyle w:val="Heading2Char"/>
        </w:rPr>
      </w:pPr>
      <w:r w:rsidRPr="0038044E">
        <w:rPr>
          <w:rStyle w:val="Heading2Char"/>
        </w:rPr>
        <w:t>Programmer (Business and Administrative Systems)</w:t>
      </w:r>
      <w:r w:rsidR="00BA0B89" w:rsidRPr="00B73C75">
        <w:rPr>
          <w:rFonts w:ascii="Geist Medium" w:hAnsi="Geist Medium"/>
        </w:rPr>
        <w:t xml:space="preserve"> | </w:t>
      </w:r>
      <w:r w:rsidR="00BA0B89" w:rsidRPr="00AB6084">
        <w:rPr>
          <w:rStyle w:val="MetadataChar"/>
        </w:rPr>
        <w:t>May – Sep 2022</w:t>
      </w:r>
    </w:p>
    <w:p w14:paraId="3DE78D03" w14:textId="7958F803" w:rsidR="00625B8C" w:rsidRDefault="00D459C4" w:rsidP="00F922A5">
      <w:pPr>
        <w:pStyle w:val="Heading2"/>
        <w:spacing w:before="0" w:beforeAutospacing="0" w:after="0"/>
        <w:rPr>
          <w:rStyle w:val="Heading2Char"/>
        </w:rPr>
      </w:pPr>
      <w:r w:rsidRPr="003455CF">
        <w:rPr>
          <w:rStyle w:val="Heading2Char"/>
        </w:rPr>
        <w:t>Programmer (Database Management System)</w:t>
      </w:r>
      <w:r w:rsidR="00E86C03" w:rsidRPr="00853EEC">
        <w:rPr>
          <w:rFonts w:ascii="Geist Medium" w:hAnsi="Geist Medium"/>
        </w:rPr>
        <w:t xml:space="preserve"> | </w:t>
      </w:r>
      <w:r w:rsidR="001E27DD" w:rsidRPr="00853EEC">
        <w:rPr>
          <w:rStyle w:val="MetadataChar"/>
        </w:rPr>
        <w:t>Aug 2021 – May 2022</w:t>
      </w:r>
    </w:p>
    <w:p w14:paraId="6A17D6D6" w14:textId="25AB692B" w:rsidR="00625B8C" w:rsidRPr="00853EEC" w:rsidRDefault="00DD15F9" w:rsidP="00C45910">
      <w:pPr>
        <w:pStyle w:val="Heading2"/>
        <w:spacing w:before="0" w:beforeAutospacing="0"/>
        <w:rPr>
          <w:rStyle w:val="Heading2Char"/>
          <w:rFonts w:ascii="Geist Medium" w:hAnsi="Geist Medium"/>
        </w:rPr>
      </w:pPr>
      <w:r w:rsidRPr="002C0325">
        <w:rPr>
          <w:rStyle w:val="Heading2Char"/>
        </w:rPr>
        <w:t>Junior Programmer (Database Management System)</w:t>
      </w:r>
      <w:r w:rsidR="00E86C03" w:rsidRPr="00853EEC">
        <w:rPr>
          <w:rFonts w:ascii="Geist Medium" w:hAnsi="Geist Medium"/>
        </w:rPr>
        <w:t xml:space="preserve"> | </w:t>
      </w:r>
      <w:r w:rsidR="009556E7" w:rsidRPr="00853EEC">
        <w:rPr>
          <w:rStyle w:val="MetadataChar"/>
        </w:rPr>
        <w:t>Jul 2019 – Aug 2021</w:t>
      </w:r>
    </w:p>
    <w:p w14:paraId="30634F50" w14:textId="6184C8C3" w:rsidR="00700751" w:rsidRPr="00700751" w:rsidRDefault="005C3944" w:rsidP="00D4513B">
      <w:hyperlink r:id="rId26" w:history="1">
        <w:r w:rsidR="00700751" w:rsidRPr="0057140B">
          <w:rPr>
            <w:rStyle w:val="Hyperlink"/>
            <w:color w:val="0B6BCB"/>
            <w:u w:val="none"/>
          </w:rPr>
          <w:t>EDPS Systems Limited</w:t>
        </w:r>
      </w:hyperlink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hyperlink r:id="rId27" w:history="1">
        <w:r w:rsidR="00700751" w:rsidRPr="0057140B">
          <w:rPr>
            <w:rStyle w:val="Hyperlink"/>
            <w:color w:val="0B6BCB"/>
            <w:u w:val="none"/>
          </w:rPr>
          <w:t>Hospital Authority</w:t>
        </w:r>
      </w:hyperlink>
      <w:r w:rsidR="00700751" w:rsidRPr="003D048C">
        <w:rPr>
          <w:color w:val="0B6BCB"/>
        </w:rPr>
        <w:t xml:space="preserve"> </w:t>
      </w:r>
      <w:r w:rsidR="00700751" w:rsidRPr="00FA4AD5">
        <w:rPr>
          <w:rStyle w:val="MetadataChar"/>
          <w:color w:val="9A5B13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42F6C09" w14:textId="77777777" w:rsidR="00040095" w:rsidRPr="00DB453A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Supported more than 10 application teams on MySQL deployment and maintenance, ensuring optimal database performance and minimizing downtime.</w:t>
      </w:r>
    </w:p>
    <w:p w14:paraId="0ABF685C" w14:textId="130E971C" w:rsidR="00D03F21" w:rsidRPr="00917A1C" w:rsidRDefault="00D03F21" w:rsidP="00D03F21">
      <w:pPr>
        <w:spacing w:line="240" w:lineRule="auto"/>
        <w:rPr>
          <w:color w:val="25252D"/>
        </w:rPr>
      </w:pPr>
      <w:r w:rsidRPr="00917A1C">
        <w:rPr>
          <w:noProof/>
          <w:position w:val="-5"/>
          <w:szCs w:val="20"/>
        </w:rPr>
        <w:drawing>
          <wp:inline distT="0" distB="0" distL="0" distR="0" wp14:anchorId="6C134F4F" wp14:editId="51060A71">
            <wp:extent cx="127000" cy="127000"/>
            <wp:effectExtent l="0" t="0" r="6350" b="6350"/>
            <wp:docPr id="809324155" name="Graphic 8093241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324155" name="Graphic 8093241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7A1C">
        <w:rPr>
          <w:color w:val="25252D"/>
        </w:rPr>
        <w:t xml:space="preserve"> </w:t>
      </w:r>
      <w:hyperlink r:id="rId28" w:history="1">
        <w:r w:rsidR="000A6A35" w:rsidRPr="00917A1C">
          <w:rPr>
            <w:rStyle w:val="Hyperlink"/>
            <w:color w:val="0B6BCB"/>
            <w:u w:val="none"/>
          </w:rPr>
          <w:t>HA.org</w:t>
        </w:r>
        <w:r w:rsidRPr="00917A1C">
          <w:rPr>
            <w:rStyle w:val="Hyperlink"/>
            <w:color w:val="0B6BCB"/>
            <w:u w:val="none"/>
          </w:rPr>
          <w:t>.com</w:t>
        </w:r>
      </w:hyperlink>
    </w:p>
    <w:p w14:paraId="51D59D96" w14:textId="57504241" w:rsidR="001B405A" w:rsidRPr="00892A97" w:rsidRDefault="00A92FD3" w:rsidP="00C94429">
      <w:pPr>
        <w:pStyle w:val="Heading1"/>
      </w:pPr>
      <w:r>
        <w:t>Key Skills</w:t>
      </w:r>
    </w:p>
    <w:p w14:paraId="5F16F5C7" w14:textId="13A00276" w:rsidR="002C4C45" w:rsidRPr="00363AF4" w:rsidRDefault="00E16014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558EAF2" wp14:editId="45FC2D84">
            <wp:extent cx="127000" cy="127000"/>
            <wp:effectExtent l="0" t="0" r="6350" b="6350"/>
            <wp:docPr id="199686315" name="Graphic 199686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86315" name="Graphic 1996863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DD3F81" w:rsidRPr="0061535C">
        <w:t>Frontend</w:t>
      </w:r>
    </w:p>
    <w:p w14:paraId="1D3909C4" w14:textId="444826E1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1D2E92C">
                <wp:extent cx="917931" cy="205200"/>
                <wp:effectExtent l="0" t="0" r="4445" b="381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46550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" fillcolor="#f0f4f8" stroked="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46550F" w:rsidRDefault="00C33059" w:rsidP="009F1EF4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6BB9A7AB">
                <wp:extent cx="917931" cy="205200"/>
                <wp:effectExtent l="0" t="0" r="0" b="381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j5b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RKPlu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4F911E23">
                <wp:extent cx="917931" cy="205200"/>
                <wp:effectExtent l="0" t="0" r="1270" b="381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M0Z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eRGr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dzNGa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7FF2DB77">
                <wp:extent cx="917931" cy="205200"/>
                <wp:effectExtent l="0" t="0" r="0" b="381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2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0yRpwIAAKA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axpctlMcHRxx04+Yt39TYA7fMhwfm8APjJOLOCPd4SAX4RaCXKKnA/XzvPdpj26OW&#10;kgbntaAGFwol6pvBcZhdRKZJSBcU3OvX7fBq9noN2B/YtZhTEqNtUIMoHegXXCirGAtVzHCMWFAe&#10;3HBZh2574EriYrVKZjjKloVb82R5BI/sxkZ9bl+Ys337B5ybOxgmms1T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VTTJG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2FDB819B">
                <wp:extent cx="917931" cy="205200"/>
                <wp:effectExtent l="0" t="0" r="0" b="381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Rectangle: Rounded Corners 796692690" o:spid="_x0000_s103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CqcpwIAAKA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RMr5soTxuHHHQjZu3fF1jD9wzHzbM4QfGScSdER7xkArwi0AvUVKB+/Hee7THtkct&#10;JQ3Oa0ENLhRK1FeD4zC7jEyTkC4ouLev2+HV7PUKsD+wazGnJEbboAZROtCvuFCWMRaqmOEYsaA8&#10;uOGyCt32wJXExXKZzHCULQv35tnyCB7ZjY360r4yZ/v2Dzg3DzBMNJunnu6YPdlGT2+X+4B9GaLy&#10;xGZ/wTWQGqhfWXHPvL0nq9Ni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IfwKpy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0F807EE7">
                <wp:extent cx="917931" cy="205200"/>
                <wp:effectExtent l="0" t="0" r="0" b="381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E0408E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6sUpwIAAKA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UdB4t48sWyuODIw66cfOWb2rsgVvmwwNz+IFxEnFnhHs8pAL8ItBLlFTgfr73Hu2x7VFL&#10;SYPzWlCDC4US9c3gOJydR6ZJSBcU3OvX7fBq9noN2B/YtZhTEqNtUIMoHegXXCirGAtVzHCMWFAe&#10;3HBZh2574EriYrVKZjjKloVb82R5BI/sxkZ9bl+Ys337B5ybOxgmmi1S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d/qx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E0408E" w:rsidRDefault="00453426" w:rsidP="00453426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0CF43421">
                <wp:extent cx="917931" cy="205200"/>
                <wp:effectExtent l="0" t="0" r="4445" b="381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VhW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a7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ulYVq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42F7DFAA">
                <wp:extent cx="917931" cy="205200"/>
                <wp:effectExtent l="0" t="0" r="0" b="381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tnepwIAAKA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4Kehkt48sWyuPGEQfduHnL1zX2wD3zYcMcfmCcRNwZ4REPqQC/CPQSJRW4H++9R3tse9RS&#10;0uC8FtTgQqFEfTU4DrOLyDQJ6YKCe/u6HV7NXq8A+wO7FnNKYrQNahClA/2KC2UZY6GKGY4RC8qD&#10;Gy6r0G0PXElcLJfJDEfZsnBvni2P4JHd2Kgv7Stztm//gHPzAMNEs3nq6Y7Zk2309Ha5D9iXISpP&#10;bPYXXAOpgfqVFffM23uyOi3WxU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Zm2d6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F80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4A05CAE3">
                <wp:extent cx="917931" cy="205200"/>
                <wp:effectExtent l="0" t="0" r="635" b="381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E0408E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5VM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TYzHlw3UhwdHHORx85avW+yBO+bDA3P4gXEScWeEr3hIBfhFYJAoacD9eOs92mPbo5aS&#10;Due1ogYXCiXqi8FxOD2PTJOQLii416+b8dXs9A1gf2DXYk5JjLZBjaJ0oF9woaxiLFQxwzFiRXlw&#10;4+Um5O2BK4mL1SqZ4ShbFu7Mk+URPLIbG/W5f2HODu0fcG7uYZxotkg9nZk92kZPb1e7gH0ZovLI&#10;5nDBNZAaaFhZcc+8vier42Jd/gQ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gq+VTK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E0408E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8B0197F" wp14:editId="00DA1936">
                <wp:extent cx="917931" cy="205200"/>
                <wp:effectExtent l="0" t="0" r="0" b="381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FD0DFB" w14:textId="2299FE62" w:rsidR="00C8194E" w:rsidRPr="00E0408E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B0197F" id="Rectangle: Rounded Corners 786012888" o:spid="_x0000_s103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BTE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fYE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IgFM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72FD0DFB" w14:textId="2299FE62" w:rsidR="00C8194E" w:rsidRPr="00E0408E" w:rsidRDefault="00C8194E" w:rsidP="00C8194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18E6E5F2">
                <wp:extent cx="917931" cy="205200"/>
                <wp:effectExtent l="0" t="0" r="6985" b="381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6B5CCAD2" w:rsidR="00C8194E" w:rsidRPr="00235BB6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235BB6">
                              <w:rPr>
                                <w:sz w:val="16"/>
                                <w:szCs w:val="16"/>
                              </w:rPr>
                              <w:t>SW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3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SYF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anW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01JgW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46ABBAF" w14:textId="6B5CCAD2" w:rsidR="00C8194E" w:rsidRPr="00235BB6" w:rsidRDefault="00C8194E" w:rsidP="00C8194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235BB6">
                        <w:rPr>
                          <w:sz w:val="16"/>
                          <w:szCs w:val="16"/>
                        </w:rPr>
                        <w:t>SW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EC9FB11" w14:textId="21105011" w:rsidR="008B4B61" w:rsidRPr="00363AF4" w:rsidRDefault="008B4B61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35B1AD38" wp14:editId="381043E2">
            <wp:extent cx="127000" cy="127000"/>
            <wp:effectExtent l="0" t="0" r="6350" b="6350"/>
            <wp:docPr id="1571878203" name="Graphic 15718782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878203" name="Graphic 15718782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>
        <w:t>Backend</w:t>
      </w:r>
    </w:p>
    <w:p w14:paraId="68157E23" w14:textId="4DCE5645" w:rsidR="001F753F" w:rsidRDefault="00E054D5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45AE579" wp14:editId="3612A762">
                <wp:extent cx="917931" cy="205200"/>
                <wp:effectExtent l="0" t="0" r="0" b="3810"/>
                <wp:docPr id="1915538633" name="Rectangle: Rounded Corners 1915538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3C528" w14:textId="31EA013B" w:rsidR="00E054D5" w:rsidRPr="0094042D" w:rsidRDefault="00E054D5" w:rsidP="00E054D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94042D">
                              <w:rPr>
                                <w:sz w:val="16"/>
                                <w:szCs w:val="16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5AE579" id="Rectangle: Rounded Corners 1915538633" o:spid="_x0000_s103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qeN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ck0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26p42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1C3C528" w14:textId="31EA013B" w:rsidR="00E054D5" w:rsidRPr="0094042D" w:rsidRDefault="00E054D5" w:rsidP="00E054D5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94042D">
                        <w:rPr>
                          <w:sz w:val="16"/>
                          <w:szCs w:val="16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5D4AC5E3">
                <wp:extent cx="917931" cy="205200"/>
                <wp:effectExtent l="0" t="0" r="0" b="381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F01CCA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F01CCA">
                              <w:rPr>
                                <w:sz w:val="16"/>
                                <w:szCs w:val="16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3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FTP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fNoGp82UB8eHHGQ581bvm6xCe6YDw/M4RfGUcSlEb7iIRXgJ4FBoqQB9+Ot92iPfY9a&#10;Sjoc2Ioa3CiUqC8G5+H0PFJNQrqg4F6/bsZXs9M3gA2CbYs5JTHaBjWK0oF+wY2yirFQxQzHiBXl&#10;wY2Xm5DXB+4kLlarZIazbFm4M0+WR/BIb+zU5/6FOTv0f8DBuYdxpNkiNXWm9mgbPb1d7QI2ZojK&#10;I5vDBfdA6qBhZ8VF8/qerI6bdfk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wsVM+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F01CCA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F01CCA">
                        <w:rPr>
                          <w:sz w:val="16"/>
                          <w:szCs w:val="16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1B006808">
                <wp:extent cx="917931" cy="205200"/>
                <wp:effectExtent l="0" t="0" r="5080" b="381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DB4FD2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DB4FD2">
                              <w:rPr>
                                <w:sz w:val="16"/>
                                <w:szCs w:val="16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3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FqKESN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DB4FD2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DB4FD2">
                        <w:rPr>
                          <w:sz w:val="16"/>
                          <w:szCs w:val="16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0E32455F">
                <wp:extent cx="917931" cy="205200"/>
                <wp:effectExtent l="0" t="0" r="0" b="381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AC31C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AC31CF">
                              <w:rPr>
                                <w:sz w:val="16"/>
                                <w:szCs w:val="16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LNK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p/88msanLZTHjSMOunnzlq9rbIJ75sOGOfzCOIq4NMIjHlIBfhLoJUoqcD/ee4/22Peo&#10;paTBgS2owY1CifpqcB5ml5FqEtIFBff2dTu8mr1eATYIti3mlMRoG9QgSgf6FTfKMsZCFTMcIxaU&#10;BzdcVqFbH7iTuFgukxnOsmXh3jxbHsEjvbFTX9pX5mzf/wEH5wGGkWbz1NQdtSfb6Ontch+wMUNU&#10;ntjsL7gHUgf1Oysumrf3ZHXarI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+ALNK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AC31CF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AC31CF">
                        <w:rPr>
                          <w:sz w:val="16"/>
                          <w:szCs w:val="16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7F8DBD83">
                <wp:extent cx="917931" cy="205200"/>
                <wp:effectExtent l="0" t="0" r="7620" b="381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3A7EA8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A7EA8">
                              <w:rPr>
                                <w:sz w:val="16"/>
                                <w:szCs w:val="16"/>
                              </w:rPr>
                              <w:t>Sprin</w:t>
                            </w:r>
                            <w:r w:rsidR="00380952" w:rsidRPr="003A7EA8">
                              <w:rPr>
                                <w:sz w:val="16"/>
                                <w:szCs w:val="16"/>
                              </w:rPr>
                              <w:t>g</w:t>
                            </w:r>
                            <w:r w:rsidRPr="003A7EA8">
                              <w:rPr>
                                <w:sz w:val="16"/>
                                <w:szCs w:val="16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zLCqA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zg9M+jaXzaQnl8cMRBN2/e8k2NTXDLfHhgDr8wjiIujXCPh1SAnwR6iZIK3M/33qM99j1q&#10;KWlwYAtqcKNQor4ZnIez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OjzLC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3A7EA8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3A7EA8">
                        <w:rPr>
                          <w:sz w:val="16"/>
                          <w:szCs w:val="16"/>
                        </w:rPr>
                        <w:t>Sprin</w:t>
                      </w:r>
                      <w:r w:rsidR="00380952" w:rsidRPr="003A7EA8">
                        <w:rPr>
                          <w:sz w:val="16"/>
                          <w:szCs w:val="16"/>
                        </w:rPr>
                        <w:t>g</w:t>
                      </w:r>
                      <w:r w:rsidRPr="003A7EA8">
                        <w:rPr>
                          <w:sz w:val="16"/>
                          <w:szCs w:val="16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58A35B9F">
                <wp:extent cx="917931" cy="205200"/>
                <wp:effectExtent l="0" t="0" r="0" b="381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CB6762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B6762">
                              <w:rPr>
                                <w:sz w:val="16"/>
                                <w:szCs w:val="16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GAqA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nB6Z9H0/i0hfL44IiDbt685Zsam+CW+fDAHH5hHEVcGuEeD6kAPwn0EiUVuJ/vvUd77HvU&#10;UtLgwBbU4EahRH0zOA/n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fGcGA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CB6762" w:rsidRDefault="00380952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B6762">
                        <w:rPr>
                          <w:sz w:val="16"/>
                          <w:szCs w:val="16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5ADA0EE9">
                <wp:extent cx="917931" cy="205200"/>
                <wp:effectExtent l="0" t="0" r="2540" b="381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F345C0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F345C0">
                              <w:rPr>
                                <w:sz w:val="16"/>
                                <w:szCs w:val="16"/>
                              </w:rPr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4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AI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5w+i+jaXzaQnncOOKgmzdv+brGJrhnPmyYwy+Mo4hLIzziIRXgJ4FeoqQC9+O992iPfY9a&#10;Shoc2IIa3CiUqK8G52F2EakmIV1QcG9ft8Or2esVYINg22JOSYy2QQ2idKBfcaMsYyxUMcMxYkF5&#10;cMNlFbr1gTuJi+UymeEsWxbuzbPlETzSGzv1pX1lzvb9H3BwHmAYaTZPTd1Re7KNnt4u9wEbM0Tl&#10;ic3+gnsgdVC/s+KieXtPVqfNuvg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+WQAi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F345C0" w:rsidRDefault="00455F50" w:rsidP="00455F50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F345C0">
                        <w:rPr>
                          <w:sz w:val="16"/>
                          <w:szCs w:val="16"/>
                        </w:rPr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5B2ABDC2">
                <wp:extent cx="917931" cy="205200"/>
                <wp:effectExtent l="0" t="0" r="2540" b="381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0A149F" w:rsidRDefault="007C3E49" w:rsidP="007C3E49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4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wya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Yny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tfDJq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0A149F" w:rsidRDefault="007C3E49" w:rsidP="007C3E49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0C252895" w:rsidR="00EA63C7" w:rsidRPr="00861E0F" w:rsidRDefault="00C05B05" w:rsidP="00AC39B5">
      <w:pPr>
        <w:pStyle w:val="Heading2"/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2137AF1" wp14:editId="2A9204D3">
            <wp:extent cx="127000" cy="127000"/>
            <wp:effectExtent l="0" t="0" r="6350" b="6350"/>
            <wp:docPr id="871713702" name="Graphic 871713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713702" name="Graphic 8717137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337180">
        <w:t>CMS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EC41676">
                <wp:extent cx="917931" cy="264788"/>
                <wp:effectExtent l="0" t="0" r="0" b="508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woVqA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B88A67B">
                <wp:extent cx="917931" cy="264788"/>
                <wp:effectExtent l="0" t="0" r="0" b="508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I8e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anW+LSB8rB2xEE3b97yVY1NcM98WDOHXxhHEZdGeMRDKsBPAr1ESQXu92fv0R77HrWU&#10;NDiwBTW4UShRPwzOw+ksUk1CuqDg3r5uhlez07eADYJtizklMdoGNYjSgX7FjbKMsVDFDMeIBeXB&#10;DZfb0K0P3ElcLJfJDGfZsnBvni2P4JHe2Kkv7Stztu//gIPzAMNIs3lq6o7ao2309Ha5C9iYISqP&#10;bPYX3AOpg/qdFRfN23uyOm7WxR8A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IJsjx6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5176E87D">
                <wp:extent cx="917931" cy="264788"/>
                <wp:effectExtent l="0" t="0" r="3175" b="508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w6Wpg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340A8D3" w14:textId="41D4005A" w:rsidR="0025659E" w:rsidRPr="00363AF4" w:rsidRDefault="00C05B05" w:rsidP="004543D8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D1E52EF" wp14:editId="562C2A9B">
            <wp:extent cx="127000" cy="127000"/>
            <wp:effectExtent l="0" t="0" r="6350" b="6350"/>
            <wp:docPr id="399259976" name="Graphic 399259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59976" name="Graphic 399259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25659E" w:rsidRPr="00861E0F">
        <w:t>Database</w:t>
      </w:r>
    </w:p>
    <w:p w14:paraId="42997F98" w14:textId="7FC1A4C0" w:rsidR="0025659E" w:rsidRDefault="0025659E" w:rsidP="0025659E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5C0B500" wp14:editId="31BE1556">
                <wp:extent cx="917931" cy="205200"/>
                <wp:effectExtent l="0" t="0" r="0" b="3810"/>
                <wp:docPr id="1960589953" name="Rectangle: Rounded Corners 1960589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941AB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0B500" id="Rectangle: Rounded Corners 1960589953" o:spid="_x0000_s104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nrT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TyaxqcN1IcHRxzkefOWr1tsgjvmwwNz+IVxFHFphK94SAX4SWCQKGnA/XjrPdpj36OW&#10;kg4HtqIGNwol6ovBeTg9j1STkC4ouNevm/HV7PQNYINg22JOSYy2QY2idKBfcKOsYixUMcMxYkV5&#10;cOPlJuT1gTuJi9UqmeEsWxbuzJPlETzSGzv1uX9hzg79H3Bw7mEcabZITZ2pPdpGT29Xu4CNGaLy&#10;yOZwwT2QOmjYWXHRvL4nq+NmXf4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i+etO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91941AB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6230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D56BA1" wp14:editId="77D6AA56">
                <wp:extent cx="917931" cy="205200"/>
                <wp:effectExtent l="0" t="0" r="3175" b="3810"/>
                <wp:docPr id="2146333354" name="Rectangle: Rounded Corners 2146333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8FF10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D56BA1" id="Rectangle: Rounded Corners 2146333354" o:spid="_x0000_s104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K4YPz9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18F8FF10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EAD4EC7" wp14:editId="5A06F2EA">
                <wp:extent cx="917931" cy="205200"/>
                <wp:effectExtent l="0" t="0" r="6985" b="3810"/>
                <wp:docPr id="1110849029" name="Rectangle: Rounded Corners 1110849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DB64C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Sybase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AD4EC7" id="Rectangle: Rounded Corners 1110849029" o:spid="_x0000_s105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p1W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qTmPpvFpC+Vx44iDbt685esam+Ce+bBhDr8wjiIujfCIh1SAnwR6iZIK3I/33qM99j1q&#10;KWlwYAtqcKNQor4anIfZZaSahHRBwb193Q6vZq9XgA2CbYs5JTHaBjWI0oF+xY2yjLFQxQzHiAXl&#10;wQ2XVejWB+4kLpbLZIazbFm4N8+WR/BIb+zUl/aVOdv3f8DBeYBhpNk8NXVH7ck2enq73AdszBCV&#10;Jzb7C+6B1EH9zoqL5u09WZ026+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Kkp1W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235DB64C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Sybase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727EAB" wp14:editId="18705AC8">
                <wp:extent cx="917931" cy="205200"/>
                <wp:effectExtent l="0" t="0" r="0" b="3810"/>
                <wp:docPr id="818091196" name="Rectangle: Rounded Corners 818091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73EE6" w14:textId="4CCCF91A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Oracle D</w:t>
                            </w:r>
                            <w:r w:rsidR="003E7804" w:rsidRPr="000A149F">
                              <w:rPr>
                                <w:sz w:val="16"/>
                                <w:szCs w:val="16"/>
                              </w:rPr>
                              <w:t>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727EAB" id="Rectangle: Rounded Corners 818091196" o:spid="_x0000_s105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HRzepw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gNfNoGp+2UB4fHHHQzZu3fFNjE9wyHx6Ywy+Mo4hLI9zjIRXgJ4FeoqQC9/O992iPfY9a&#10;Shoc2IIa3CiUqG8G5+HsPFJNQrqg4F6/bodXs9drwAbBtsWckhhtgxpE6UC/4EZZxVioYoZjxILy&#10;4IbLOnTrA3cSF6tVMsNZtizcmifLI3ikN3bqc/vCnO37P+Dg3MEw0myR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odHN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D273EE6" w14:textId="4CCCF91A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Oracle D</w:t>
                      </w:r>
                      <w:r w:rsidR="003E7804" w:rsidRPr="000A149F">
                        <w:rPr>
                          <w:sz w:val="16"/>
                          <w:szCs w:val="16"/>
                        </w:rPr>
                        <w:t>ata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AF94C7F" wp14:editId="41CA2C0C">
                <wp:extent cx="917931" cy="205200"/>
                <wp:effectExtent l="0" t="0" r="6350" b="3810"/>
                <wp:docPr id="1661001872" name="Rectangle: Rounded Corners 1661001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4EDB9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F94C7F" id="Rectangle: Rounded Corners 1661001872" o:spid="_x0000_s105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++cpw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lBaubRND5toTw+OOKgmzdv+abGJrhlPjwwh18YRxGXRrjHQyrATwK9REkF7ud779Ee+x61&#10;lDQ4sAU1uFEoUd8MzsP5PFJNQrqg4F6/bodXs9drwAbBtsWckhhtgxpE6UC/4EZZxVioYoZjxILy&#10;4IbLOnTrA3cSF6tVMsNZtizcmifLI3ikN3bqc/vCnO37P+Dg3MEw0myR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uL75y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5A4EDB9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987B69" w14:textId="5376E792" w:rsidR="001B0F0A" w:rsidRPr="00333E5B" w:rsidRDefault="001B0F0A" w:rsidP="00BE03F2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64B5CEE" wp14:editId="195405CC">
            <wp:extent cx="127000" cy="127000"/>
            <wp:effectExtent l="0" t="0" r="6350" b="6350"/>
            <wp:docPr id="1318436419" name="Graphic 1318436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436419" name="Graphic 13184364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707141">
        <w:t>Soft Skills</w:t>
      </w:r>
    </w:p>
    <w:p w14:paraId="0D6CDBDF" w14:textId="1B025550" w:rsidR="001B0F0A" w:rsidRPr="001B0F0A" w:rsidRDefault="00EA65C5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E3B76EA" wp14:editId="753EE6C0">
                <wp:extent cx="917931" cy="205200"/>
                <wp:effectExtent l="0" t="0" r="1905" b="3810"/>
                <wp:docPr id="282673091" name="Rectangle: Rounded Corners 2826730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04337D" w14:textId="77777777" w:rsidR="00EA65C5" w:rsidRPr="000A149F" w:rsidRDefault="00EA65C5" w:rsidP="00EA65C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Adapt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E3B76EA" id="Rectangle: Rounded Corners 282673091" o:spid="_x0000_s105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4U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6QmstoGp+2UB43jjjo5s1bvq6xCe6ZDxvm8AvjKOLSCI94SAX4SaCXKKnA/XjvPdpj36OW&#10;kgYHtqAGNwol6qvBeZhdRKpJSBcU3NvX7fBq9noF2CDYtphTEqNtUIMoHehX3CjLGAtVzHCMWFAe&#10;3HBZhW594E7iYrlMZjjLloV782x5BI/0xk59aV+Zs33/BxycBxhGms1TU3fUnmyjp7fLfcDGDFF5&#10;YrO/4B5IHdTvrLho3t6T1WmzLn4C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sEbh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C04337D" w14:textId="77777777" w:rsidR="00EA65C5" w:rsidRPr="000A149F" w:rsidRDefault="00EA65C5" w:rsidP="00EA65C5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Adaptabilit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84099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38FA458" wp14:editId="78A0AC57">
                <wp:extent cx="917931" cy="205200"/>
                <wp:effectExtent l="0" t="0" r="0" b="3810"/>
                <wp:docPr id="263552665" name="Rectangle: Rounded Corners 2635526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F891E8" w14:textId="77777777" w:rsidR="0084099F" w:rsidRPr="000A149F" w:rsidRDefault="0084099F" w:rsidP="0084099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ommun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38FA458" id="Rectangle: Rounded Corners 263552665" o:spid="_x0000_s105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SKG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TaI8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/NIoa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0F891E8" w14:textId="77777777" w:rsidR="0084099F" w:rsidRPr="000A149F" w:rsidRDefault="0084099F" w:rsidP="0084099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ommunic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E837C9" wp14:editId="67A9B984">
                <wp:extent cx="917931" cy="205200"/>
                <wp:effectExtent l="0" t="0" r="6985" b="3810"/>
                <wp:docPr id="198496784" name="Rectangle: Rounded Corners 198496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7B9DB7" w14:textId="696A5427" w:rsidR="001B0F0A" w:rsidRPr="000A149F" w:rsidRDefault="00707141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reative Problem Solv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E837C9" id="Rectangle: Rounded Corners 198496784" o:spid="_x0000_s105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qMO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WU0jU8bqA8PjjjI8+YtX7fYBHfMhwfm8AvjKOLSCF/xkArwk8AgUdKA+/HWe7THvkct&#10;JR0ObEUNbhRK1BeD83B6HqkmIV1QcK9fN+Or2ekbwAbBtsWckhhtgxpF6UC/4EZZxVioYoZjxIry&#10;4MbLTcjrA3cSF6tVMsNZtizcmSfLI3ikN3bqc//CnB36P+Dg3MM40myRmjpTe7SNnt6udgEbM0Tl&#10;kc3hgnsgddCws+KieX1PVsfNuvw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9Cow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E7B9DB7" w14:textId="696A5427" w:rsidR="001B0F0A" w:rsidRPr="000A149F" w:rsidRDefault="00707141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reative Problem Solving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12A5B8" wp14:editId="28087629">
                <wp:extent cx="917931" cy="205200"/>
                <wp:effectExtent l="0" t="0" r="0" b="3810"/>
                <wp:docPr id="82400875" name="Rectangle: Rounded Corners 824008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F0B21" w14:textId="2113504A" w:rsidR="001B0F0A" w:rsidRPr="000A149F" w:rsidRDefault="00EA483A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Time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12A5B8" id="Rectangle: Rounded Corners 82400875" o:spid="_x0000_s105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D2k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zVG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rUPa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7BF0B21" w14:textId="2113504A" w:rsidR="001B0F0A" w:rsidRPr="000A149F" w:rsidRDefault="00EA483A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Time Managemen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8FAC72F" wp14:editId="06ACA37C">
                <wp:extent cx="917931" cy="205200"/>
                <wp:effectExtent l="0" t="0" r="1270" b="3810"/>
                <wp:docPr id="1880389776" name="Rectangle: Rounded Corners 18803897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841A2" w14:textId="1720C7ED" w:rsidR="001B0F0A" w:rsidRPr="000A149F" w:rsidRDefault="00B1688E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Team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8FAC72F" id="Rectangle: Rounded Corners 1880389776" o:spid="_x0000_s105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7w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xW5A0/i0gfrw4IiDPG/e8nWLTXDHfHhgDr8wjiIujfAVD6kAPwkMEiUNuB9vvUd77HvU&#10;UtLhwFbU4EahRH0xOA+n55FqEtIFBff6dTO+mp2+AWwQbFvMKYnRNqhRlA70C26UVYyFKmY4Rqwo&#10;D2683IS8PnAncbFaJTOcZcvCnXmyPIJHemOnPvcvzNmh/wMOzj2MI80WqakztUfb6OntahewMUNU&#10;HtkcLrgHUgcNOysumtf3ZHXcrM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qW7w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85841A2" w14:textId="1720C7ED" w:rsidR="001B0F0A" w:rsidRPr="000A149F" w:rsidRDefault="00B1688E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Teamwork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3C221F05" w14:textId="2B0ECCF4" w:rsidR="00BD6C9C" w:rsidRPr="00333E5B" w:rsidRDefault="00BD6C9C" w:rsidP="00BD6C9C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040CCBE0" wp14:editId="3C7F6662">
            <wp:extent cx="127000" cy="127000"/>
            <wp:effectExtent l="0" t="0" r="6350" b="6350"/>
            <wp:docPr id="1558218818" name="Graphic 15582188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218818" name="Graphic 15582188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5E5C9D">
        <w:t>DevOps</w:t>
      </w:r>
    </w:p>
    <w:p w14:paraId="4A657BD6" w14:textId="0C5C68D4" w:rsidR="00BD6C9C" w:rsidRPr="001B0F0A" w:rsidRDefault="00CC30FC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118C664" wp14:editId="0E7FCCB6">
                <wp:extent cx="917931" cy="205200"/>
                <wp:effectExtent l="0" t="0" r="1905" b="3810"/>
                <wp:docPr id="1917265580" name="Rectangle: Rounded Corners 19172655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DD7D18" w14:textId="77777777" w:rsidR="00CC30FC" w:rsidRPr="000A149F" w:rsidRDefault="00CC30FC" w:rsidP="00CC30FC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mazon EC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118C664" id="Rectangle: Rounded Corners 1917265580" o:spid="_x0000_s105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U9u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a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7zU9u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DDD7D18" w14:textId="77777777" w:rsidR="00CC30FC" w:rsidRPr="000A149F" w:rsidRDefault="00CC30FC" w:rsidP="00CC30FC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mazon EC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72808C2" wp14:editId="55E5041E">
                <wp:extent cx="917931" cy="205200"/>
                <wp:effectExtent l="0" t="0" r="1905" b="3810"/>
                <wp:docPr id="2068147636" name="Rectangle: Rounded Corners 20681476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FF1914" w14:textId="671D011D" w:rsidR="00CC30FC" w:rsidRPr="000A149F" w:rsidRDefault="00CC30FC" w:rsidP="00CC30FC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mazon S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72808C2" id="Rectangle: Rounded Corners 2068147636" o:spid="_x0000_s105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s7m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W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LQs7m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5FF1914" w14:textId="671D011D" w:rsidR="00CC30FC" w:rsidRPr="000A149F" w:rsidRDefault="00CC30FC" w:rsidP="00CC30FC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mazon S3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42405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196B04D" wp14:editId="5CF62D72">
                <wp:extent cx="917931" cy="205200"/>
                <wp:effectExtent l="0" t="0" r="1905" b="3810"/>
                <wp:docPr id="899472624" name="Rectangle: Rounded Corners 8994726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A8F4A3" w14:textId="0635FBF4" w:rsidR="0042405A" w:rsidRPr="000A149F" w:rsidRDefault="007677F0" w:rsidP="0042405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rgo C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196B04D" id="Rectangle: Rounded Corners 899472624" o:spid="_x0000_s106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Z4ajr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8A8F4A3" w14:textId="0635FBF4" w:rsidR="0042405A" w:rsidRPr="000A149F" w:rsidRDefault="007677F0" w:rsidP="0042405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rgo C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2405A">
        <w:t xml:space="preserve"> </w:t>
      </w:r>
      <w:r w:rsidR="0042405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54B5A1" wp14:editId="4DC8D6E7">
                <wp:extent cx="917931" cy="205200"/>
                <wp:effectExtent l="0" t="0" r="1905" b="3810"/>
                <wp:docPr id="1566480736" name="Rectangle: Rounded Corners 15664807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7212FC7" w14:textId="08011552" w:rsidR="0042405A" w:rsidRPr="000A149F" w:rsidRDefault="007677F0" w:rsidP="0042405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Bitbucket Pipelin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54B5A1" id="Rectangle: Rounded Corners 1566480736" o:spid="_x0000_s106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J9H7Qd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07212FC7" w14:textId="08011552" w:rsidR="0042405A" w:rsidRPr="000A149F" w:rsidRDefault="007677F0" w:rsidP="0042405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Bitbucket Pipeline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2405A">
        <w:t xml:space="preserve"> </w:t>
      </w:r>
      <w:r w:rsidR="00676BF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C6FBCB7" wp14:editId="2AB330E1">
                <wp:extent cx="917931" cy="205200"/>
                <wp:effectExtent l="0" t="0" r="1905" b="3810"/>
                <wp:docPr id="128339263" name="Rectangle: Rounded Corners 128339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0BEF9D" w14:textId="77777777" w:rsidR="00676BFA" w:rsidRPr="000A149F" w:rsidRDefault="00676BFA" w:rsidP="00676BF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C6FBCB7" id="Rectangle: Rounded Corners 128339263" o:spid="_x0000_s106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4+No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B0BEF9D" w14:textId="77777777" w:rsidR="00676BFA" w:rsidRPr="000A149F" w:rsidRDefault="00676BFA" w:rsidP="00676BF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A09A8">
        <w:t xml:space="preserve"> </w:t>
      </w:r>
      <w:r w:rsidR="002A09A8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02E3327" wp14:editId="176D4A78">
                <wp:extent cx="917931" cy="205200"/>
                <wp:effectExtent l="0" t="0" r="1905" b="3810"/>
                <wp:docPr id="1192679627" name="Rectangle: Rounded Corners 11926796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C172C3" w14:textId="77777777" w:rsidR="002A09A8" w:rsidRPr="000A149F" w:rsidRDefault="002A09A8" w:rsidP="002A09A8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Jenk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02E3327" id="Rectangle: Rounded Corners 1192679627" o:spid="_x0000_s106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Id1up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4C172C3" w14:textId="77777777" w:rsidR="002A09A8" w:rsidRPr="000A149F" w:rsidRDefault="002A09A8" w:rsidP="002A09A8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Jenki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38D71D27" w:rsidR="00170B48" w:rsidRPr="00892A97" w:rsidRDefault="00D2117A" w:rsidP="00C94429">
      <w:pPr>
        <w:pStyle w:val="Heading1"/>
      </w:pPr>
      <w:r>
        <w:t>Education</w:t>
      </w:r>
      <w:r w:rsidR="009848E5">
        <w:t>s</w:t>
      </w:r>
    </w:p>
    <w:p w14:paraId="373F18D4" w14:textId="77777777" w:rsidR="002B1DDB" w:rsidRDefault="000F51D6" w:rsidP="002B1DDB">
      <w:pPr>
        <w:pStyle w:val="Metadata"/>
        <w:rPr>
          <w:rStyle w:val="MetadataChar"/>
        </w:rPr>
      </w:pPr>
      <w:r w:rsidRPr="00A1711C">
        <w:rPr>
          <w:rStyle w:val="MetadataChar"/>
        </w:rPr>
        <w:t>Aug</w:t>
      </w:r>
      <w:r w:rsidR="00845E8A" w:rsidRPr="00A1711C">
        <w:rPr>
          <w:rStyle w:val="MetadataChar"/>
        </w:rPr>
        <w:t xml:space="preserve"> </w:t>
      </w:r>
      <w:r w:rsidR="00A37633" w:rsidRPr="00A1711C">
        <w:rPr>
          <w:rStyle w:val="MetadataChar"/>
        </w:rPr>
        <w:t xml:space="preserve">2022 – </w:t>
      </w:r>
      <w:r w:rsidRPr="00A1711C">
        <w:rPr>
          <w:rStyle w:val="MetadataChar"/>
        </w:rPr>
        <w:t>Present</w:t>
      </w:r>
    </w:p>
    <w:p w14:paraId="780784BD" w14:textId="68985699" w:rsidR="002B1DDB" w:rsidRDefault="00093270" w:rsidP="007D7E05">
      <w:pPr>
        <w:pStyle w:val="Heading2"/>
        <w:spacing w:before="0" w:beforeAutospacing="0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Management</w:t>
      </w:r>
    </w:p>
    <w:p w14:paraId="058EFFA4" w14:textId="6AD49290" w:rsidR="00170B48" w:rsidRPr="00E25CAC" w:rsidRDefault="005C3944" w:rsidP="00CA6F2E">
      <w:pPr>
        <w:rPr>
          <w:color w:val="auto"/>
        </w:rPr>
      </w:pPr>
      <w:hyperlink r:id="rId41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DDDB3B" w14:textId="77777777" w:rsidR="002B1DDB" w:rsidRDefault="000F51D6" w:rsidP="00170B48">
      <w:pPr>
        <w:spacing w:before="100" w:beforeAutospacing="1"/>
        <w:rPr>
          <w:rStyle w:val="MetadataChar"/>
        </w:rPr>
      </w:pPr>
      <w:r w:rsidRPr="00233B4D">
        <w:rPr>
          <w:rStyle w:val="MetadataChar"/>
        </w:rPr>
        <w:t>Sep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 xml:space="preserve">2015 – </w:t>
      </w:r>
      <w:r w:rsidRPr="00233B4D">
        <w:rPr>
          <w:rStyle w:val="MetadataChar"/>
        </w:rPr>
        <w:t>Dec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>2019</w:t>
      </w:r>
    </w:p>
    <w:p w14:paraId="6A6E2713" w14:textId="77777777" w:rsidR="002B1DDB" w:rsidRDefault="00832565" w:rsidP="007D7E05">
      <w:pPr>
        <w:pStyle w:val="Heading2"/>
        <w:spacing w:before="0" w:beforeAutospacing="0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Science</w:t>
      </w:r>
    </w:p>
    <w:p w14:paraId="1C70BAEE" w14:textId="77777777" w:rsidR="002B1DDB" w:rsidRDefault="005C3944" w:rsidP="00F520E0">
      <w:pPr>
        <w:rPr>
          <w:rStyle w:val="Hyperlink"/>
          <w:u w:val="none"/>
        </w:rPr>
      </w:pPr>
      <w:hyperlink r:id="rId42" w:history="1">
        <w:r w:rsidR="006C71A3" w:rsidRPr="00987D81">
          <w:rPr>
            <w:rStyle w:val="Hyperlink"/>
            <w:u w:val="none"/>
          </w:rPr>
          <w:t>The University of Hong Kong</w:t>
        </w:r>
      </w:hyperlink>
    </w:p>
    <w:p w14:paraId="0455F988" w14:textId="44AF843C" w:rsidR="00170B48" w:rsidRPr="00170B48" w:rsidRDefault="002E52F3" w:rsidP="00F520E0">
      <w:pPr>
        <w:rPr>
          <w:color w:val="auto"/>
        </w:rPr>
      </w:pPr>
      <w:r w:rsidRPr="00F27179">
        <w:t>2</w:t>
      </w:r>
      <w:r w:rsidRPr="00F27179">
        <w:rPr>
          <w:vertAlign w:val="superscript"/>
        </w:rPr>
        <w:t>nd</w:t>
      </w:r>
      <w:r w:rsidRPr="00F27179"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2FF8E8" w14:textId="77777777" w:rsidR="0077505C" w:rsidRDefault="0077505C" w:rsidP="00A66031">
      <w:pPr>
        <w:spacing w:after="0" w:line="240" w:lineRule="auto"/>
      </w:pPr>
      <w:r>
        <w:separator/>
      </w:r>
    </w:p>
  </w:endnote>
  <w:endnote w:type="continuationSeparator" w:id="0">
    <w:p w14:paraId="3E4E6C87" w14:textId="77777777" w:rsidR="0077505C" w:rsidRDefault="0077505C" w:rsidP="00A66031">
      <w:pPr>
        <w:spacing w:after="0" w:line="240" w:lineRule="auto"/>
      </w:pPr>
      <w:r>
        <w:continuationSeparator/>
      </w:r>
    </w:p>
  </w:endnote>
  <w:endnote w:type="continuationNotice" w:id="1">
    <w:p w14:paraId="44825F63" w14:textId="77777777" w:rsidR="0077505C" w:rsidRDefault="007750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Medium">
    <w:panose1 w:val="00000000000000000000"/>
    <w:charset w:val="00"/>
    <w:family w:val="auto"/>
    <w:pitch w:val="variable"/>
    <w:sig w:usb0="A10000FF" w:usb1="0001E4FB" w:usb2="00000010" w:usb3="00000000" w:csb0="00000093" w:csb1="00000000"/>
    <w:embedRegular r:id="rId1" w:fontKey="{4B717E69-E527-4183-95A9-715BAD987327}"/>
    <w:embedBold r:id="rId2" w:fontKey="{46D686FA-588F-4E7F-AD1E-EA0A475C4121}"/>
  </w:font>
  <w:font w:name="Geist Bold">
    <w:panose1 w:val="00000000000000000000"/>
    <w:charset w:val="00"/>
    <w:family w:val="auto"/>
    <w:pitch w:val="variable"/>
    <w:sig w:usb0="A10000FF" w:usb1="0001E4FB" w:usb2="00000010" w:usb3="00000000" w:csb0="00000093" w:csb1="00000000"/>
    <w:embedRegular r:id="rId3" w:fontKey="{8CD8B371-506D-481B-AF2A-D818A22A22EA}"/>
    <w:embedBold r:id="rId4" w:fontKey="{62E34498-774D-41CB-8469-375B4481AEC3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D9AC4D" w14:textId="77777777" w:rsidR="0077505C" w:rsidRDefault="0077505C" w:rsidP="00A66031">
      <w:pPr>
        <w:spacing w:after="0" w:line="240" w:lineRule="auto"/>
      </w:pPr>
      <w:r>
        <w:separator/>
      </w:r>
    </w:p>
  </w:footnote>
  <w:footnote w:type="continuationSeparator" w:id="0">
    <w:p w14:paraId="0403F7CB" w14:textId="77777777" w:rsidR="0077505C" w:rsidRDefault="0077505C" w:rsidP="00A66031">
      <w:pPr>
        <w:spacing w:after="0" w:line="240" w:lineRule="auto"/>
      </w:pPr>
      <w:r>
        <w:continuationSeparator/>
      </w:r>
    </w:p>
  </w:footnote>
  <w:footnote w:type="continuationNotice" w:id="1">
    <w:p w14:paraId="3C2B0164" w14:textId="77777777" w:rsidR="0077505C" w:rsidRDefault="0077505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1.05pt;height:11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10.1pt;height:9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7.7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embedTrueTypeFonts/>
  <w:saveSubset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073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861"/>
    <w:rsid w:val="00011E18"/>
    <w:rsid w:val="000134B8"/>
    <w:rsid w:val="000136D2"/>
    <w:rsid w:val="00014692"/>
    <w:rsid w:val="0001475B"/>
    <w:rsid w:val="0001490D"/>
    <w:rsid w:val="00020019"/>
    <w:rsid w:val="00022062"/>
    <w:rsid w:val="00027D39"/>
    <w:rsid w:val="00030ECB"/>
    <w:rsid w:val="000338AA"/>
    <w:rsid w:val="000375F9"/>
    <w:rsid w:val="00040095"/>
    <w:rsid w:val="0004080B"/>
    <w:rsid w:val="00041BF2"/>
    <w:rsid w:val="00043ED4"/>
    <w:rsid w:val="00046231"/>
    <w:rsid w:val="0004768A"/>
    <w:rsid w:val="00053A90"/>
    <w:rsid w:val="00055FCB"/>
    <w:rsid w:val="00056467"/>
    <w:rsid w:val="00057D90"/>
    <w:rsid w:val="00057E9A"/>
    <w:rsid w:val="00060C17"/>
    <w:rsid w:val="00063458"/>
    <w:rsid w:val="00066741"/>
    <w:rsid w:val="00066A75"/>
    <w:rsid w:val="0007162B"/>
    <w:rsid w:val="00071F16"/>
    <w:rsid w:val="00077ED3"/>
    <w:rsid w:val="00080DCF"/>
    <w:rsid w:val="00080F17"/>
    <w:rsid w:val="000830DB"/>
    <w:rsid w:val="000841A7"/>
    <w:rsid w:val="00084B7B"/>
    <w:rsid w:val="00086EA9"/>
    <w:rsid w:val="00087B31"/>
    <w:rsid w:val="0009104F"/>
    <w:rsid w:val="00092E7D"/>
    <w:rsid w:val="00093270"/>
    <w:rsid w:val="0009352A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F28A9"/>
    <w:rsid w:val="000F2D67"/>
    <w:rsid w:val="000F3467"/>
    <w:rsid w:val="000F4C98"/>
    <w:rsid w:val="000F51D6"/>
    <w:rsid w:val="000F767D"/>
    <w:rsid w:val="000F7FEF"/>
    <w:rsid w:val="00100F02"/>
    <w:rsid w:val="00103AB8"/>
    <w:rsid w:val="00105EF2"/>
    <w:rsid w:val="0010609C"/>
    <w:rsid w:val="0011147B"/>
    <w:rsid w:val="00111646"/>
    <w:rsid w:val="00111E97"/>
    <w:rsid w:val="00112582"/>
    <w:rsid w:val="001172A4"/>
    <w:rsid w:val="001177AB"/>
    <w:rsid w:val="00120EC1"/>
    <w:rsid w:val="0012157C"/>
    <w:rsid w:val="001221CE"/>
    <w:rsid w:val="00123096"/>
    <w:rsid w:val="00123B76"/>
    <w:rsid w:val="00123F28"/>
    <w:rsid w:val="00124B42"/>
    <w:rsid w:val="00125048"/>
    <w:rsid w:val="0012594F"/>
    <w:rsid w:val="00127F75"/>
    <w:rsid w:val="00130764"/>
    <w:rsid w:val="001324DD"/>
    <w:rsid w:val="00132737"/>
    <w:rsid w:val="00133091"/>
    <w:rsid w:val="001375CF"/>
    <w:rsid w:val="0014014B"/>
    <w:rsid w:val="001417C3"/>
    <w:rsid w:val="0014698C"/>
    <w:rsid w:val="001473D1"/>
    <w:rsid w:val="001509E6"/>
    <w:rsid w:val="00151B20"/>
    <w:rsid w:val="0015268B"/>
    <w:rsid w:val="00152D36"/>
    <w:rsid w:val="00154A4B"/>
    <w:rsid w:val="001572FD"/>
    <w:rsid w:val="0016001C"/>
    <w:rsid w:val="00160811"/>
    <w:rsid w:val="00161570"/>
    <w:rsid w:val="00165B1D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2F5C"/>
    <w:rsid w:val="00183BB6"/>
    <w:rsid w:val="00187D76"/>
    <w:rsid w:val="001935E3"/>
    <w:rsid w:val="00193741"/>
    <w:rsid w:val="00193A0D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92E"/>
    <w:rsid w:val="001E5715"/>
    <w:rsid w:val="001E621C"/>
    <w:rsid w:val="001E7360"/>
    <w:rsid w:val="001F2031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E95"/>
    <w:rsid w:val="00220BAF"/>
    <w:rsid w:val="00225431"/>
    <w:rsid w:val="00227440"/>
    <w:rsid w:val="00233208"/>
    <w:rsid w:val="00233B4D"/>
    <w:rsid w:val="00235BB6"/>
    <w:rsid w:val="00240F48"/>
    <w:rsid w:val="00241B25"/>
    <w:rsid w:val="00244A03"/>
    <w:rsid w:val="00244A4A"/>
    <w:rsid w:val="00245317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76A03"/>
    <w:rsid w:val="00277180"/>
    <w:rsid w:val="00277891"/>
    <w:rsid w:val="00282A43"/>
    <w:rsid w:val="0029162C"/>
    <w:rsid w:val="00292FFF"/>
    <w:rsid w:val="00293C4B"/>
    <w:rsid w:val="00294F6B"/>
    <w:rsid w:val="00295AD8"/>
    <w:rsid w:val="002A09A8"/>
    <w:rsid w:val="002A25D6"/>
    <w:rsid w:val="002A48D5"/>
    <w:rsid w:val="002A5E78"/>
    <w:rsid w:val="002A66A6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325"/>
    <w:rsid w:val="002C041D"/>
    <w:rsid w:val="002C0EC1"/>
    <w:rsid w:val="002C24C3"/>
    <w:rsid w:val="002C308D"/>
    <w:rsid w:val="002C42B2"/>
    <w:rsid w:val="002C4C45"/>
    <w:rsid w:val="002D03E5"/>
    <w:rsid w:val="002D22A3"/>
    <w:rsid w:val="002D4FB1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78CC"/>
    <w:rsid w:val="002F0FEB"/>
    <w:rsid w:val="002F5C5C"/>
    <w:rsid w:val="002F61F2"/>
    <w:rsid w:val="002F6D4B"/>
    <w:rsid w:val="00304CA1"/>
    <w:rsid w:val="00313011"/>
    <w:rsid w:val="00313D8D"/>
    <w:rsid w:val="00314E8D"/>
    <w:rsid w:val="0031511A"/>
    <w:rsid w:val="003156F1"/>
    <w:rsid w:val="00317C69"/>
    <w:rsid w:val="00323236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CC6"/>
    <w:rsid w:val="00357F53"/>
    <w:rsid w:val="00360114"/>
    <w:rsid w:val="003607DA"/>
    <w:rsid w:val="0036256D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8044E"/>
    <w:rsid w:val="00380952"/>
    <w:rsid w:val="003809FA"/>
    <w:rsid w:val="00380FD7"/>
    <w:rsid w:val="00381A9C"/>
    <w:rsid w:val="00384A86"/>
    <w:rsid w:val="00386D15"/>
    <w:rsid w:val="003874FA"/>
    <w:rsid w:val="0039312C"/>
    <w:rsid w:val="00393A96"/>
    <w:rsid w:val="003945C9"/>
    <w:rsid w:val="00397074"/>
    <w:rsid w:val="003A0E2B"/>
    <w:rsid w:val="003A7176"/>
    <w:rsid w:val="003A7EA8"/>
    <w:rsid w:val="003B03B2"/>
    <w:rsid w:val="003B0C36"/>
    <w:rsid w:val="003B0F73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3392"/>
    <w:rsid w:val="004143AC"/>
    <w:rsid w:val="00415397"/>
    <w:rsid w:val="00415656"/>
    <w:rsid w:val="00415E19"/>
    <w:rsid w:val="004233B7"/>
    <w:rsid w:val="0042405A"/>
    <w:rsid w:val="0042533C"/>
    <w:rsid w:val="004254DD"/>
    <w:rsid w:val="00431A47"/>
    <w:rsid w:val="00431F47"/>
    <w:rsid w:val="00436BA6"/>
    <w:rsid w:val="00440E76"/>
    <w:rsid w:val="0044325E"/>
    <w:rsid w:val="0044369A"/>
    <w:rsid w:val="00445A1D"/>
    <w:rsid w:val="004465DA"/>
    <w:rsid w:val="0044771E"/>
    <w:rsid w:val="00447CFA"/>
    <w:rsid w:val="00450D7F"/>
    <w:rsid w:val="0045285D"/>
    <w:rsid w:val="00452DAA"/>
    <w:rsid w:val="00453218"/>
    <w:rsid w:val="00453426"/>
    <w:rsid w:val="004543D8"/>
    <w:rsid w:val="00454434"/>
    <w:rsid w:val="00455F50"/>
    <w:rsid w:val="004607CB"/>
    <w:rsid w:val="004624C0"/>
    <w:rsid w:val="004627D9"/>
    <w:rsid w:val="00462F27"/>
    <w:rsid w:val="004642C1"/>
    <w:rsid w:val="0046550F"/>
    <w:rsid w:val="004707F8"/>
    <w:rsid w:val="00480AE0"/>
    <w:rsid w:val="00482BD3"/>
    <w:rsid w:val="00484A38"/>
    <w:rsid w:val="004856F8"/>
    <w:rsid w:val="004863D7"/>
    <w:rsid w:val="00492121"/>
    <w:rsid w:val="004923B7"/>
    <w:rsid w:val="004958EF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8AE"/>
    <w:rsid w:val="004B4D88"/>
    <w:rsid w:val="004C0875"/>
    <w:rsid w:val="004C1716"/>
    <w:rsid w:val="004C30D1"/>
    <w:rsid w:val="004C38DE"/>
    <w:rsid w:val="004C443A"/>
    <w:rsid w:val="004C64C6"/>
    <w:rsid w:val="004C7370"/>
    <w:rsid w:val="004C75D0"/>
    <w:rsid w:val="004D0EE9"/>
    <w:rsid w:val="004D234F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6401"/>
    <w:rsid w:val="0050100F"/>
    <w:rsid w:val="0050102A"/>
    <w:rsid w:val="005010A6"/>
    <w:rsid w:val="005018A4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2BC2"/>
    <w:rsid w:val="00526AB2"/>
    <w:rsid w:val="00526D3C"/>
    <w:rsid w:val="0053093E"/>
    <w:rsid w:val="0053285F"/>
    <w:rsid w:val="00535152"/>
    <w:rsid w:val="00535B03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1DE0"/>
    <w:rsid w:val="00562790"/>
    <w:rsid w:val="005637B9"/>
    <w:rsid w:val="00565D38"/>
    <w:rsid w:val="00567BED"/>
    <w:rsid w:val="00567DF1"/>
    <w:rsid w:val="0057073F"/>
    <w:rsid w:val="0057140B"/>
    <w:rsid w:val="005872BD"/>
    <w:rsid w:val="00594B8D"/>
    <w:rsid w:val="005952D5"/>
    <w:rsid w:val="005A2204"/>
    <w:rsid w:val="005A341F"/>
    <w:rsid w:val="005A4916"/>
    <w:rsid w:val="005A4D39"/>
    <w:rsid w:val="005A6503"/>
    <w:rsid w:val="005A66CB"/>
    <w:rsid w:val="005A6AB2"/>
    <w:rsid w:val="005B01C1"/>
    <w:rsid w:val="005B0D85"/>
    <w:rsid w:val="005B1810"/>
    <w:rsid w:val="005B5181"/>
    <w:rsid w:val="005B5DC4"/>
    <w:rsid w:val="005B694A"/>
    <w:rsid w:val="005B6AE4"/>
    <w:rsid w:val="005B6FA4"/>
    <w:rsid w:val="005B7169"/>
    <w:rsid w:val="005B7F7B"/>
    <w:rsid w:val="005C04C1"/>
    <w:rsid w:val="005C2852"/>
    <w:rsid w:val="005C3944"/>
    <w:rsid w:val="005C4FC6"/>
    <w:rsid w:val="005C63D5"/>
    <w:rsid w:val="005C7558"/>
    <w:rsid w:val="005D1C66"/>
    <w:rsid w:val="005D4E35"/>
    <w:rsid w:val="005D63F7"/>
    <w:rsid w:val="005D7FC4"/>
    <w:rsid w:val="005E18A1"/>
    <w:rsid w:val="005E3C1F"/>
    <w:rsid w:val="005E4A12"/>
    <w:rsid w:val="005E4F80"/>
    <w:rsid w:val="005E5C9D"/>
    <w:rsid w:val="005E776A"/>
    <w:rsid w:val="005F1D5A"/>
    <w:rsid w:val="005F3652"/>
    <w:rsid w:val="00600FD5"/>
    <w:rsid w:val="00603DDA"/>
    <w:rsid w:val="0060583F"/>
    <w:rsid w:val="00606480"/>
    <w:rsid w:val="00611D13"/>
    <w:rsid w:val="00614D69"/>
    <w:rsid w:val="0061535C"/>
    <w:rsid w:val="00616453"/>
    <w:rsid w:val="006201F5"/>
    <w:rsid w:val="00623775"/>
    <w:rsid w:val="00623FB7"/>
    <w:rsid w:val="00625893"/>
    <w:rsid w:val="006259C2"/>
    <w:rsid w:val="00625B8C"/>
    <w:rsid w:val="006273F1"/>
    <w:rsid w:val="006307DD"/>
    <w:rsid w:val="0063094C"/>
    <w:rsid w:val="00640875"/>
    <w:rsid w:val="006429F9"/>
    <w:rsid w:val="00642A9D"/>
    <w:rsid w:val="00645A90"/>
    <w:rsid w:val="0064704A"/>
    <w:rsid w:val="0064778E"/>
    <w:rsid w:val="006513F3"/>
    <w:rsid w:val="00655250"/>
    <w:rsid w:val="00655EC6"/>
    <w:rsid w:val="00656464"/>
    <w:rsid w:val="00657A82"/>
    <w:rsid w:val="00660BE1"/>
    <w:rsid w:val="00661561"/>
    <w:rsid w:val="0066210F"/>
    <w:rsid w:val="006623C5"/>
    <w:rsid w:val="00662608"/>
    <w:rsid w:val="006626FD"/>
    <w:rsid w:val="00662CEC"/>
    <w:rsid w:val="00665B40"/>
    <w:rsid w:val="00665C13"/>
    <w:rsid w:val="00666BC1"/>
    <w:rsid w:val="00666BD3"/>
    <w:rsid w:val="00667C1E"/>
    <w:rsid w:val="00670EA9"/>
    <w:rsid w:val="00675B4B"/>
    <w:rsid w:val="006762EB"/>
    <w:rsid w:val="00676BFA"/>
    <w:rsid w:val="0067748E"/>
    <w:rsid w:val="006802D9"/>
    <w:rsid w:val="00681944"/>
    <w:rsid w:val="006842DA"/>
    <w:rsid w:val="00684D70"/>
    <w:rsid w:val="00686C1B"/>
    <w:rsid w:val="006870BA"/>
    <w:rsid w:val="00690E94"/>
    <w:rsid w:val="00692B56"/>
    <w:rsid w:val="0069350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5133"/>
    <w:rsid w:val="006B6FC2"/>
    <w:rsid w:val="006C0C6A"/>
    <w:rsid w:val="006C71A3"/>
    <w:rsid w:val="006C7459"/>
    <w:rsid w:val="006D5752"/>
    <w:rsid w:val="006D6564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264D"/>
    <w:rsid w:val="0072346A"/>
    <w:rsid w:val="007242CA"/>
    <w:rsid w:val="00726400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5679E"/>
    <w:rsid w:val="00760964"/>
    <w:rsid w:val="00760E6F"/>
    <w:rsid w:val="00764A14"/>
    <w:rsid w:val="0076575B"/>
    <w:rsid w:val="0076667B"/>
    <w:rsid w:val="007677F0"/>
    <w:rsid w:val="0077505C"/>
    <w:rsid w:val="00782784"/>
    <w:rsid w:val="00782BA0"/>
    <w:rsid w:val="00782D3F"/>
    <w:rsid w:val="007848C9"/>
    <w:rsid w:val="00784C30"/>
    <w:rsid w:val="00791C6D"/>
    <w:rsid w:val="00792037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4219"/>
    <w:rsid w:val="007B55F3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C7066"/>
    <w:rsid w:val="007D59B1"/>
    <w:rsid w:val="007D7E05"/>
    <w:rsid w:val="007E0388"/>
    <w:rsid w:val="007E259F"/>
    <w:rsid w:val="007E3F81"/>
    <w:rsid w:val="007E5242"/>
    <w:rsid w:val="007E77A7"/>
    <w:rsid w:val="007E7FF7"/>
    <w:rsid w:val="007F3426"/>
    <w:rsid w:val="007F5F7F"/>
    <w:rsid w:val="0080327B"/>
    <w:rsid w:val="008050BA"/>
    <w:rsid w:val="008104F4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5E3"/>
    <w:rsid w:val="00822C01"/>
    <w:rsid w:val="008237BA"/>
    <w:rsid w:val="008303F0"/>
    <w:rsid w:val="00832223"/>
    <w:rsid w:val="00832565"/>
    <w:rsid w:val="00833458"/>
    <w:rsid w:val="0083358D"/>
    <w:rsid w:val="00836110"/>
    <w:rsid w:val="00836887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334F"/>
    <w:rsid w:val="00853EEC"/>
    <w:rsid w:val="00860022"/>
    <w:rsid w:val="00860B9B"/>
    <w:rsid w:val="00861E0F"/>
    <w:rsid w:val="008646A8"/>
    <w:rsid w:val="00871F79"/>
    <w:rsid w:val="008774D2"/>
    <w:rsid w:val="00877F43"/>
    <w:rsid w:val="008819F7"/>
    <w:rsid w:val="00890E85"/>
    <w:rsid w:val="00892A97"/>
    <w:rsid w:val="00893657"/>
    <w:rsid w:val="00897150"/>
    <w:rsid w:val="008A078C"/>
    <w:rsid w:val="008A5D93"/>
    <w:rsid w:val="008A6D4C"/>
    <w:rsid w:val="008B081B"/>
    <w:rsid w:val="008B4B61"/>
    <w:rsid w:val="008B4BB3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C25"/>
    <w:rsid w:val="008E64FF"/>
    <w:rsid w:val="008E6CDE"/>
    <w:rsid w:val="008E7AB7"/>
    <w:rsid w:val="008F1375"/>
    <w:rsid w:val="008F22B3"/>
    <w:rsid w:val="008F55BB"/>
    <w:rsid w:val="008F60E9"/>
    <w:rsid w:val="00900F4A"/>
    <w:rsid w:val="00901B49"/>
    <w:rsid w:val="0090692C"/>
    <w:rsid w:val="00911180"/>
    <w:rsid w:val="00911F1B"/>
    <w:rsid w:val="00916A75"/>
    <w:rsid w:val="00917423"/>
    <w:rsid w:val="00917A1C"/>
    <w:rsid w:val="00920E0B"/>
    <w:rsid w:val="00921A65"/>
    <w:rsid w:val="00925461"/>
    <w:rsid w:val="00925FE8"/>
    <w:rsid w:val="0093003E"/>
    <w:rsid w:val="0093018D"/>
    <w:rsid w:val="009359EA"/>
    <w:rsid w:val="0094042D"/>
    <w:rsid w:val="00941B84"/>
    <w:rsid w:val="0094512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5C7D"/>
    <w:rsid w:val="009661A4"/>
    <w:rsid w:val="009666B6"/>
    <w:rsid w:val="00966887"/>
    <w:rsid w:val="009673B8"/>
    <w:rsid w:val="00972C6B"/>
    <w:rsid w:val="00976245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DCE"/>
    <w:rsid w:val="009A1FB9"/>
    <w:rsid w:val="009A325D"/>
    <w:rsid w:val="009A63CE"/>
    <w:rsid w:val="009A653B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539F"/>
    <w:rsid w:val="00A153F8"/>
    <w:rsid w:val="00A15509"/>
    <w:rsid w:val="00A1711C"/>
    <w:rsid w:val="00A173C9"/>
    <w:rsid w:val="00A211F1"/>
    <w:rsid w:val="00A22BBE"/>
    <w:rsid w:val="00A24E92"/>
    <w:rsid w:val="00A26FDE"/>
    <w:rsid w:val="00A31B81"/>
    <w:rsid w:val="00A342FD"/>
    <w:rsid w:val="00A37633"/>
    <w:rsid w:val="00A40AD6"/>
    <w:rsid w:val="00A448C5"/>
    <w:rsid w:val="00A4610C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21C4"/>
    <w:rsid w:val="00AA2CAE"/>
    <w:rsid w:val="00AA4683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5230"/>
    <w:rsid w:val="00AC5BAC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2CAA"/>
    <w:rsid w:val="00B14087"/>
    <w:rsid w:val="00B1662B"/>
    <w:rsid w:val="00B1688E"/>
    <w:rsid w:val="00B16923"/>
    <w:rsid w:val="00B16C33"/>
    <w:rsid w:val="00B170EC"/>
    <w:rsid w:val="00B203B6"/>
    <w:rsid w:val="00B20454"/>
    <w:rsid w:val="00B22769"/>
    <w:rsid w:val="00B239DF"/>
    <w:rsid w:val="00B23ED2"/>
    <w:rsid w:val="00B24B47"/>
    <w:rsid w:val="00B261FF"/>
    <w:rsid w:val="00B30195"/>
    <w:rsid w:val="00B31EB0"/>
    <w:rsid w:val="00B34BD2"/>
    <w:rsid w:val="00B37E81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4140"/>
    <w:rsid w:val="00B6473F"/>
    <w:rsid w:val="00B653D4"/>
    <w:rsid w:val="00B714B9"/>
    <w:rsid w:val="00B714EE"/>
    <w:rsid w:val="00B72AA0"/>
    <w:rsid w:val="00B73C75"/>
    <w:rsid w:val="00B73EF8"/>
    <w:rsid w:val="00B80E0D"/>
    <w:rsid w:val="00B8491C"/>
    <w:rsid w:val="00B84E58"/>
    <w:rsid w:val="00B850F5"/>
    <w:rsid w:val="00B91ACF"/>
    <w:rsid w:val="00B92EB8"/>
    <w:rsid w:val="00B960E0"/>
    <w:rsid w:val="00BA0B89"/>
    <w:rsid w:val="00BA146A"/>
    <w:rsid w:val="00BA4F22"/>
    <w:rsid w:val="00BA7B92"/>
    <w:rsid w:val="00BB10CF"/>
    <w:rsid w:val="00BB13ED"/>
    <w:rsid w:val="00BB1B90"/>
    <w:rsid w:val="00BB2DBA"/>
    <w:rsid w:val="00BB645C"/>
    <w:rsid w:val="00BC0988"/>
    <w:rsid w:val="00BC2DC8"/>
    <w:rsid w:val="00BC6E04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129B3"/>
    <w:rsid w:val="00C15CE8"/>
    <w:rsid w:val="00C2463A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3246"/>
    <w:rsid w:val="00C44705"/>
    <w:rsid w:val="00C449E4"/>
    <w:rsid w:val="00C45910"/>
    <w:rsid w:val="00C45E10"/>
    <w:rsid w:val="00C46270"/>
    <w:rsid w:val="00C517F1"/>
    <w:rsid w:val="00C53637"/>
    <w:rsid w:val="00C5441A"/>
    <w:rsid w:val="00C54DF6"/>
    <w:rsid w:val="00C5616C"/>
    <w:rsid w:val="00C5617E"/>
    <w:rsid w:val="00C565C0"/>
    <w:rsid w:val="00C57590"/>
    <w:rsid w:val="00C63656"/>
    <w:rsid w:val="00C66D57"/>
    <w:rsid w:val="00C71064"/>
    <w:rsid w:val="00C74C3D"/>
    <w:rsid w:val="00C7508D"/>
    <w:rsid w:val="00C810B3"/>
    <w:rsid w:val="00C81770"/>
    <w:rsid w:val="00C8194E"/>
    <w:rsid w:val="00C81A4A"/>
    <w:rsid w:val="00C8392C"/>
    <w:rsid w:val="00C8394D"/>
    <w:rsid w:val="00C839F4"/>
    <w:rsid w:val="00C83D59"/>
    <w:rsid w:val="00C84A4F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A0177"/>
    <w:rsid w:val="00CA10D5"/>
    <w:rsid w:val="00CA27F3"/>
    <w:rsid w:val="00CA2A2F"/>
    <w:rsid w:val="00CA6F2E"/>
    <w:rsid w:val="00CA709F"/>
    <w:rsid w:val="00CB12E6"/>
    <w:rsid w:val="00CB47F1"/>
    <w:rsid w:val="00CB4815"/>
    <w:rsid w:val="00CB6762"/>
    <w:rsid w:val="00CB6C86"/>
    <w:rsid w:val="00CC1AF1"/>
    <w:rsid w:val="00CC266E"/>
    <w:rsid w:val="00CC30FC"/>
    <w:rsid w:val="00CC6C78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F2D86"/>
    <w:rsid w:val="00CF33A2"/>
    <w:rsid w:val="00CF47FF"/>
    <w:rsid w:val="00D00805"/>
    <w:rsid w:val="00D022B2"/>
    <w:rsid w:val="00D02DE6"/>
    <w:rsid w:val="00D03972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272A"/>
    <w:rsid w:val="00D23843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4C2"/>
    <w:rsid w:val="00D43A09"/>
    <w:rsid w:val="00D4513B"/>
    <w:rsid w:val="00D459C4"/>
    <w:rsid w:val="00D51DF8"/>
    <w:rsid w:val="00D53C48"/>
    <w:rsid w:val="00D540AF"/>
    <w:rsid w:val="00D54E43"/>
    <w:rsid w:val="00D55AB4"/>
    <w:rsid w:val="00D6015A"/>
    <w:rsid w:val="00D60EEB"/>
    <w:rsid w:val="00D625EF"/>
    <w:rsid w:val="00D6634A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759B"/>
    <w:rsid w:val="00D9114B"/>
    <w:rsid w:val="00D918F3"/>
    <w:rsid w:val="00D91B5A"/>
    <w:rsid w:val="00D93298"/>
    <w:rsid w:val="00D935B1"/>
    <w:rsid w:val="00D945B4"/>
    <w:rsid w:val="00D95BED"/>
    <w:rsid w:val="00D96A1C"/>
    <w:rsid w:val="00DA1A7E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15F9"/>
    <w:rsid w:val="00DD1F54"/>
    <w:rsid w:val="00DD2907"/>
    <w:rsid w:val="00DD316D"/>
    <w:rsid w:val="00DD3829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0408E"/>
    <w:rsid w:val="00E054D5"/>
    <w:rsid w:val="00E103C1"/>
    <w:rsid w:val="00E10F29"/>
    <w:rsid w:val="00E11FA7"/>
    <w:rsid w:val="00E123DB"/>
    <w:rsid w:val="00E159B3"/>
    <w:rsid w:val="00E16014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6C64"/>
    <w:rsid w:val="00E47BB6"/>
    <w:rsid w:val="00E516EC"/>
    <w:rsid w:val="00E549C0"/>
    <w:rsid w:val="00E607F2"/>
    <w:rsid w:val="00E64EA9"/>
    <w:rsid w:val="00E658E6"/>
    <w:rsid w:val="00E66DE8"/>
    <w:rsid w:val="00E7004C"/>
    <w:rsid w:val="00E7016B"/>
    <w:rsid w:val="00E72DAF"/>
    <w:rsid w:val="00E73245"/>
    <w:rsid w:val="00E77308"/>
    <w:rsid w:val="00E8442F"/>
    <w:rsid w:val="00E84CAB"/>
    <w:rsid w:val="00E86C03"/>
    <w:rsid w:val="00E905FD"/>
    <w:rsid w:val="00E912ED"/>
    <w:rsid w:val="00E91AA4"/>
    <w:rsid w:val="00E9298D"/>
    <w:rsid w:val="00E92F31"/>
    <w:rsid w:val="00E939CB"/>
    <w:rsid w:val="00EA0229"/>
    <w:rsid w:val="00EA0AFF"/>
    <w:rsid w:val="00EA3516"/>
    <w:rsid w:val="00EA483A"/>
    <w:rsid w:val="00EA5B0B"/>
    <w:rsid w:val="00EA63C7"/>
    <w:rsid w:val="00EA65C5"/>
    <w:rsid w:val="00EA686F"/>
    <w:rsid w:val="00EA7A6D"/>
    <w:rsid w:val="00EB2ED1"/>
    <w:rsid w:val="00EB47FA"/>
    <w:rsid w:val="00EB4A15"/>
    <w:rsid w:val="00EB56AB"/>
    <w:rsid w:val="00EB7ADF"/>
    <w:rsid w:val="00EC1CF4"/>
    <w:rsid w:val="00EC3E86"/>
    <w:rsid w:val="00EC41E9"/>
    <w:rsid w:val="00EC5F21"/>
    <w:rsid w:val="00EC65D4"/>
    <w:rsid w:val="00EC6EDC"/>
    <w:rsid w:val="00ED3566"/>
    <w:rsid w:val="00ED6658"/>
    <w:rsid w:val="00ED6D99"/>
    <w:rsid w:val="00EE0EC1"/>
    <w:rsid w:val="00EE4923"/>
    <w:rsid w:val="00EF1F0D"/>
    <w:rsid w:val="00EF361C"/>
    <w:rsid w:val="00EF5395"/>
    <w:rsid w:val="00EF6BC1"/>
    <w:rsid w:val="00F0018D"/>
    <w:rsid w:val="00F015A4"/>
    <w:rsid w:val="00F01CCA"/>
    <w:rsid w:val="00F021DB"/>
    <w:rsid w:val="00F06013"/>
    <w:rsid w:val="00F068B2"/>
    <w:rsid w:val="00F07C84"/>
    <w:rsid w:val="00F1511A"/>
    <w:rsid w:val="00F23A12"/>
    <w:rsid w:val="00F23FC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42597"/>
    <w:rsid w:val="00F43837"/>
    <w:rsid w:val="00F43A60"/>
    <w:rsid w:val="00F44894"/>
    <w:rsid w:val="00F47527"/>
    <w:rsid w:val="00F50778"/>
    <w:rsid w:val="00F520E0"/>
    <w:rsid w:val="00F52BC0"/>
    <w:rsid w:val="00F54337"/>
    <w:rsid w:val="00F61AFA"/>
    <w:rsid w:val="00F633FF"/>
    <w:rsid w:val="00F63B8E"/>
    <w:rsid w:val="00F67029"/>
    <w:rsid w:val="00F70D41"/>
    <w:rsid w:val="00F74368"/>
    <w:rsid w:val="00F76075"/>
    <w:rsid w:val="00F77617"/>
    <w:rsid w:val="00F8111C"/>
    <w:rsid w:val="00F814A8"/>
    <w:rsid w:val="00F82A99"/>
    <w:rsid w:val="00F830F7"/>
    <w:rsid w:val="00F869B0"/>
    <w:rsid w:val="00F87C7E"/>
    <w:rsid w:val="00F922A5"/>
    <w:rsid w:val="00F92B80"/>
    <w:rsid w:val="00F92EC9"/>
    <w:rsid w:val="00F93F5A"/>
    <w:rsid w:val="00F94A89"/>
    <w:rsid w:val="00F9584F"/>
    <w:rsid w:val="00FA198C"/>
    <w:rsid w:val="00FA2B27"/>
    <w:rsid w:val="00FA2EEE"/>
    <w:rsid w:val="00FA4AD5"/>
    <w:rsid w:val="00FA76CD"/>
    <w:rsid w:val="00FB263B"/>
    <w:rsid w:val="00FB2D8E"/>
    <w:rsid w:val="00FB2E69"/>
    <w:rsid w:val="00FB5BC7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1F66"/>
    <w:pPr>
      <w:spacing w:after="80"/>
    </w:pPr>
    <w:rPr>
      <w:rFonts w:ascii="Geist Medium" w:hAnsi="Geist Medium"/>
      <w:color w:val="32383E"/>
      <w:sz w:val="20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066A75"/>
    <w:pPr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6EDC"/>
    <w:pPr>
      <w:spacing w:before="100" w:beforeAutospacing="1"/>
      <w:outlineLvl w:val="1"/>
    </w:pPr>
    <w:rPr>
      <w:rFonts w:ascii="Geist Bold" w:hAnsi="Geist Bold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A6D2A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6D2A"/>
    <w:rPr>
      <w:rFonts w:ascii="Geist Bold" w:eastAsiaTheme="majorEastAsia" w:hAnsi="Geist Bold" w:cstheme="majorBidi"/>
      <w:color w:val="171A1C"/>
      <w:spacing w:val="-10"/>
      <w:kern w:val="28"/>
      <w:sz w:val="52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C6EDC"/>
    <w:rPr>
      <w:rFonts w:ascii="Geist Bold" w:hAnsi="Geist Bold"/>
      <w:bCs/>
      <w:color w:val="171A1C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1A6D2A"/>
    <w:pPr>
      <w:numPr>
        <w:ilvl w:val="1"/>
      </w:numPr>
      <w:spacing w:after="160"/>
    </w:pPr>
    <w:rPr>
      <w:rFonts w:ascii="Geist Bold" w:hAnsi="Geist Bold" w:cstheme="majorHAnsi"/>
      <w:color w:val="171A1C"/>
      <w:spacing w:val="15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1A6D2A"/>
    <w:rPr>
      <w:rFonts w:ascii="Geist Bold" w:hAnsi="Geist Bold" w:cstheme="majorHAnsi"/>
      <w:color w:val="171A1C"/>
      <w:spacing w:val="15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066A75"/>
    <w:rPr>
      <w:rFonts w:ascii="Geist Bold" w:hAnsi="Geist Bold"/>
      <w:bCs/>
      <w:color w:val="171A1C"/>
      <w:sz w:val="24"/>
    </w:rPr>
  </w:style>
  <w:style w:type="paragraph" w:customStyle="1" w:styleId="Metadata">
    <w:name w:val="Metadata"/>
    <w:basedOn w:val="Normal"/>
    <w:link w:val="MetadataChar"/>
    <w:qFormat/>
    <w:rsid w:val="00853EEC"/>
    <w:pPr>
      <w:spacing w:before="100" w:beforeAutospacing="1"/>
    </w:pPr>
    <w:rPr>
      <w:color w:val="555E68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853EEC"/>
    <w:rPr>
      <w:rFonts w:ascii="Geist Medium" w:hAnsi="Geist Medium"/>
      <w:color w:val="555E68"/>
      <w:sz w:val="16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ntact@mwskwong.com" TargetMode="External"/><Relationship Id="rId18" Type="http://schemas.openxmlformats.org/officeDocument/2006/relationships/image" Target="media/image22.svg"/><Relationship Id="rId26" Type="http://schemas.openxmlformats.org/officeDocument/2006/relationships/hyperlink" Target="http://www.edps.com.hk/" TargetMode="External"/><Relationship Id="rId39" Type="http://schemas.openxmlformats.org/officeDocument/2006/relationships/image" Target="media/image35.png"/><Relationship Id="rId21" Type="http://schemas.openxmlformats.org/officeDocument/2006/relationships/image" Target="media/image23.png"/><Relationship Id="rId34" Type="http://schemas.openxmlformats.org/officeDocument/2006/relationships/image" Target="media/image30.svg"/><Relationship Id="rId42" Type="http://schemas.openxmlformats.org/officeDocument/2006/relationships/hyperlink" Target="https://www.hku.hk/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mwskwong/" TargetMode="External"/><Relationship Id="rId20" Type="http://schemas.openxmlformats.org/officeDocument/2006/relationships/hyperlink" Target="https://www.viu.com/" TargetMode="External"/><Relationship Id="rId29" Type="http://schemas.openxmlformats.org/officeDocument/2006/relationships/image" Target="media/image25.png"/><Relationship Id="rId41" Type="http://schemas.openxmlformats.org/officeDocument/2006/relationships/hyperlink" Target="https://hkust.edu.hk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7.png"/><Relationship Id="rId24" Type="http://schemas.openxmlformats.org/officeDocument/2006/relationships/hyperlink" Target="https://www.tecpal.com/" TargetMode="External"/><Relationship Id="rId32" Type="http://schemas.openxmlformats.org/officeDocument/2006/relationships/image" Target="media/image28.svg"/><Relationship Id="rId37" Type="http://schemas.openxmlformats.org/officeDocument/2006/relationships/image" Target="media/image33.png"/><Relationship Id="rId40" Type="http://schemas.openxmlformats.org/officeDocument/2006/relationships/image" Target="media/image36.svg"/><Relationship Id="rId5" Type="http://schemas.openxmlformats.org/officeDocument/2006/relationships/webSettings" Target="webSettings.xml"/><Relationship Id="rId15" Type="http://schemas.openxmlformats.org/officeDocument/2006/relationships/image" Target="media/image20.svg"/><Relationship Id="rId23" Type="http://schemas.openxmlformats.org/officeDocument/2006/relationships/hyperlink" Target="https://viu.com/" TargetMode="External"/><Relationship Id="rId28" Type="http://schemas.openxmlformats.org/officeDocument/2006/relationships/hyperlink" Target="https://www.ha.org.hk/" TargetMode="External"/><Relationship Id="rId36" Type="http://schemas.openxmlformats.org/officeDocument/2006/relationships/image" Target="media/image32.svg"/><Relationship Id="rId10" Type="http://schemas.openxmlformats.org/officeDocument/2006/relationships/hyperlink" Target="tel:+852%206095%204241" TargetMode="External"/><Relationship Id="rId19" Type="http://schemas.openxmlformats.org/officeDocument/2006/relationships/hyperlink" Target="https://mwskwong.com/" TargetMode="External"/><Relationship Id="rId31" Type="http://schemas.openxmlformats.org/officeDocument/2006/relationships/image" Target="media/image27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6.svg"/><Relationship Id="rId14" Type="http://schemas.openxmlformats.org/officeDocument/2006/relationships/image" Target="media/image19.png"/><Relationship Id="rId22" Type="http://schemas.openxmlformats.org/officeDocument/2006/relationships/image" Target="media/image24.svg"/><Relationship Id="rId27" Type="http://schemas.openxmlformats.org/officeDocument/2006/relationships/hyperlink" Target="https://www.ha.org.hk/" TargetMode="External"/><Relationship Id="rId30" Type="http://schemas.openxmlformats.org/officeDocument/2006/relationships/image" Target="media/image26.svg"/><Relationship Id="rId35" Type="http://schemas.openxmlformats.org/officeDocument/2006/relationships/image" Target="media/image31.png"/><Relationship Id="rId43" Type="http://schemas.openxmlformats.org/officeDocument/2006/relationships/fontTable" Target="fontTable.xml"/><Relationship Id="rId8" Type="http://schemas.openxmlformats.org/officeDocument/2006/relationships/image" Target="media/image15.png"/><Relationship Id="rId3" Type="http://schemas.openxmlformats.org/officeDocument/2006/relationships/styles" Target="styles.xml"/><Relationship Id="rId12" Type="http://schemas.openxmlformats.org/officeDocument/2006/relationships/image" Target="media/image18.svg"/><Relationship Id="rId17" Type="http://schemas.openxmlformats.org/officeDocument/2006/relationships/image" Target="media/image21.png"/><Relationship Id="rId25" Type="http://schemas.openxmlformats.org/officeDocument/2006/relationships/hyperlink" Target="https://www.monsieur-cuisine.com/" TargetMode="External"/><Relationship Id="rId33" Type="http://schemas.openxmlformats.org/officeDocument/2006/relationships/image" Target="media/image29.png"/><Relationship Id="rId38" Type="http://schemas.openxmlformats.org/officeDocument/2006/relationships/image" Target="media/image34.sv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1</Pages>
  <Words>345</Words>
  <Characters>2800</Characters>
  <Application>Microsoft Office Word</Application>
  <DocSecurity>0</DocSecurity>
  <Lines>100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438</cp:revision>
  <cp:lastPrinted>2023-11-03T12:28:00Z</cp:lastPrinted>
  <dcterms:created xsi:type="dcterms:W3CDTF">2023-09-27T12:04:00Z</dcterms:created>
  <dcterms:modified xsi:type="dcterms:W3CDTF">2023-11-07T2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